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F300F" w14:textId="77777777" w:rsidR="0035359B" w:rsidRPr="00147A8F" w:rsidRDefault="0035359B" w:rsidP="0035359B">
      <w:pPr>
        <w:spacing w:line="360" w:lineRule="auto"/>
        <w:jc w:val="center"/>
      </w:pPr>
      <w:r w:rsidRPr="00147A8F">
        <w:t>DEPT. OF ELECTRICAL &amp; ELECTRONICS ENGINEERING</w:t>
      </w:r>
    </w:p>
    <w:p w14:paraId="04B3AB3C" w14:textId="77777777" w:rsidR="0035359B" w:rsidRPr="00147A8F" w:rsidRDefault="0035359B" w:rsidP="0035359B">
      <w:pPr>
        <w:spacing w:line="360" w:lineRule="auto"/>
        <w:jc w:val="center"/>
      </w:pPr>
      <w:r w:rsidRPr="00147A8F">
        <w:t>SRM INSTITUTE OF SCIENCE AND TECHNOLOGY, Kattankulathur – 603 203</w:t>
      </w:r>
    </w:p>
    <w:p w14:paraId="7BBCD2F7" w14:textId="77777777" w:rsidR="0035359B" w:rsidRPr="00147A8F" w:rsidRDefault="0035359B" w:rsidP="0035359B">
      <w:pPr>
        <w:spacing w:line="360" w:lineRule="auto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35359B" w:rsidRPr="00147A8F" w14:paraId="24319EEA" w14:textId="77777777" w:rsidTr="00F41647">
        <w:tc>
          <w:tcPr>
            <w:tcW w:w="9576" w:type="dxa"/>
          </w:tcPr>
          <w:p w14:paraId="15F65A73" w14:textId="77777777" w:rsidR="0035359B" w:rsidRPr="00147A8F" w:rsidRDefault="0035359B" w:rsidP="00F41647">
            <w:pPr>
              <w:jc w:val="center"/>
            </w:pPr>
          </w:p>
          <w:p w14:paraId="26F8A60D" w14:textId="77777777" w:rsidR="0035359B" w:rsidRPr="00147A8F" w:rsidRDefault="0035359B" w:rsidP="00F41647">
            <w:pPr>
              <w:jc w:val="both"/>
            </w:pPr>
            <w:r w:rsidRPr="00147A8F">
              <w:t>Title of Experiment</w:t>
            </w:r>
            <w:r w:rsidRPr="00147A8F">
              <w:tab/>
            </w:r>
            <w:r w:rsidRPr="00147A8F">
              <w:tab/>
            </w:r>
            <w:r w:rsidRPr="00147A8F">
              <w:tab/>
            </w:r>
            <w:r w:rsidRPr="00147A8F">
              <w:tab/>
              <w:t xml:space="preserve">: </w:t>
            </w:r>
            <w:r w:rsidRPr="00002FAC">
              <w:rPr>
                <w:b/>
              </w:rPr>
              <w:t>1.</w:t>
            </w:r>
            <w:r w:rsidRPr="00147A8F">
              <w:rPr>
                <w:b/>
              </w:rPr>
              <w:t xml:space="preserve"> Verification of Kirchhoff’s Laws</w:t>
            </w:r>
          </w:p>
          <w:p w14:paraId="2C070403" w14:textId="77777777" w:rsidR="0035359B" w:rsidRPr="00147A8F" w:rsidRDefault="0035359B" w:rsidP="00F41647">
            <w:pPr>
              <w:jc w:val="center"/>
            </w:pPr>
          </w:p>
        </w:tc>
      </w:tr>
      <w:tr w:rsidR="0035359B" w:rsidRPr="00147A8F" w14:paraId="3AC67F55" w14:textId="77777777" w:rsidTr="00F41647">
        <w:tc>
          <w:tcPr>
            <w:tcW w:w="9576" w:type="dxa"/>
          </w:tcPr>
          <w:p w14:paraId="1EAA36D9" w14:textId="77777777" w:rsidR="0035359B" w:rsidRPr="00147A8F" w:rsidRDefault="0035359B" w:rsidP="00F41647">
            <w:pPr>
              <w:jc w:val="both"/>
            </w:pPr>
          </w:p>
          <w:p w14:paraId="0306F362" w14:textId="681C9700" w:rsidR="0035359B" w:rsidRPr="00147A8F" w:rsidRDefault="0035359B" w:rsidP="00F41647">
            <w:pPr>
              <w:jc w:val="both"/>
            </w:pPr>
            <w:r w:rsidRPr="00147A8F">
              <w:t>Name of the candidate</w:t>
            </w:r>
            <w:r w:rsidRPr="00147A8F">
              <w:tab/>
            </w:r>
            <w:r w:rsidRPr="00147A8F">
              <w:tab/>
            </w:r>
            <w:r w:rsidRPr="00147A8F">
              <w:tab/>
              <w:t>:</w:t>
            </w:r>
            <w:r w:rsidR="00215AEF">
              <w:t xml:space="preserve"> PONNURI ANIRUDDHA </w:t>
            </w:r>
          </w:p>
          <w:p w14:paraId="3CB3B431" w14:textId="77777777" w:rsidR="0035359B" w:rsidRPr="00147A8F" w:rsidRDefault="0035359B" w:rsidP="00F41647">
            <w:pPr>
              <w:jc w:val="both"/>
            </w:pPr>
          </w:p>
          <w:p w14:paraId="5514A17B" w14:textId="1E8AEA19" w:rsidR="0035359B" w:rsidRPr="00147A8F" w:rsidRDefault="0035359B" w:rsidP="00F41647">
            <w:pPr>
              <w:jc w:val="both"/>
            </w:pPr>
            <w:r w:rsidRPr="00147A8F">
              <w:t>Register Number</w:t>
            </w:r>
            <w:r w:rsidRPr="00147A8F">
              <w:tab/>
            </w:r>
            <w:r w:rsidRPr="00147A8F">
              <w:tab/>
            </w:r>
            <w:r w:rsidRPr="00147A8F">
              <w:tab/>
            </w:r>
            <w:r w:rsidRPr="00147A8F">
              <w:tab/>
              <w:t>:</w:t>
            </w:r>
            <w:r w:rsidR="00215AEF">
              <w:t>RA2112704010015</w:t>
            </w:r>
          </w:p>
          <w:p w14:paraId="1383C8D3" w14:textId="77777777" w:rsidR="0035359B" w:rsidRPr="00147A8F" w:rsidRDefault="0035359B" w:rsidP="00F41647">
            <w:pPr>
              <w:jc w:val="both"/>
            </w:pPr>
          </w:p>
          <w:p w14:paraId="41BBF1A9" w14:textId="42CA9294" w:rsidR="0035359B" w:rsidRPr="00215AEF" w:rsidRDefault="0035359B" w:rsidP="00F41647">
            <w:pPr>
              <w:jc w:val="both"/>
            </w:pPr>
            <w:r w:rsidRPr="00147A8F">
              <w:t>Date of Experiment</w:t>
            </w:r>
            <w:r w:rsidRPr="00147A8F">
              <w:tab/>
            </w:r>
            <w:r w:rsidRPr="00147A8F">
              <w:tab/>
            </w:r>
            <w:r w:rsidRPr="00147A8F">
              <w:tab/>
            </w:r>
            <w:r w:rsidRPr="00147A8F">
              <w:tab/>
              <w:t>:</w:t>
            </w:r>
            <w:r w:rsidR="008877CC">
              <w:t xml:space="preserve"> </w:t>
            </w:r>
            <w:r w:rsidR="00215AEF">
              <w:t>MARCH 9</w:t>
            </w:r>
            <w:r w:rsidR="00215AEF">
              <w:rPr>
                <w:vertAlign w:val="superscript"/>
              </w:rPr>
              <w:t>Th</w:t>
            </w:r>
            <w:r w:rsidR="00215AEF">
              <w:t>,2022</w:t>
            </w:r>
          </w:p>
          <w:p w14:paraId="6232C446" w14:textId="77777777" w:rsidR="0035359B" w:rsidRPr="00147A8F" w:rsidRDefault="0035359B" w:rsidP="00F41647">
            <w:pPr>
              <w:jc w:val="both"/>
            </w:pPr>
          </w:p>
          <w:p w14:paraId="50A09023" w14:textId="77777777" w:rsidR="0035359B" w:rsidRPr="00147A8F" w:rsidRDefault="0035359B" w:rsidP="00F41647">
            <w:pPr>
              <w:jc w:val="both"/>
            </w:pPr>
          </w:p>
        </w:tc>
      </w:tr>
    </w:tbl>
    <w:p w14:paraId="6C0FB9F1" w14:textId="77777777" w:rsidR="0035359B" w:rsidRPr="00147A8F" w:rsidRDefault="0035359B" w:rsidP="0035359B">
      <w:pPr>
        <w:spacing w:line="360" w:lineRule="auto"/>
        <w:jc w:val="both"/>
      </w:pPr>
    </w:p>
    <w:p w14:paraId="325D3921" w14:textId="77777777" w:rsidR="0035359B" w:rsidRPr="00147A8F" w:rsidRDefault="0035359B" w:rsidP="0035359B">
      <w:pPr>
        <w:spacing w:line="360" w:lineRule="auto"/>
        <w:jc w:val="both"/>
      </w:pPr>
    </w:p>
    <w:p w14:paraId="3D657417" w14:textId="77777777" w:rsidR="0035359B" w:rsidRPr="00147A8F" w:rsidRDefault="0035359B" w:rsidP="0035359B">
      <w:pPr>
        <w:spacing w:line="360" w:lineRule="auto"/>
        <w:jc w:val="both"/>
      </w:pPr>
    </w:p>
    <w:p w14:paraId="78236CAB" w14:textId="77777777" w:rsidR="0035359B" w:rsidRPr="00147A8F" w:rsidRDefault="0035359B" w:rsidP="0035359B">
      <w:pPr>
        <w:spacing w:line="360" w:lineRule="auto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4"/>
        <w:gridCol w:w="3611"/>
        <w:gridCol w:w="2237"/>
        <w:gridCol w:w="2214"/>
      </w:tblGrid>
      <w:tr w:rsidR="0035359B" w:rsidRPr="00147A8F" w14:paraId="34846126" w14:textId="77777777" w:rsidTr="00F41647">
        <w:tc>
          <w:tcPr>
            <w:tcW w:w="794" w:type="dxa"/>
          </w:tcPr>
          <w:p w14:paraId="020CE5EB" w14:textId="77777777" w:rsidR="0035359B" w:rsidRPr="00147A8F" w:rsidRDefault="0035359B" w:rsidP="00F41647">
            <w:pPr>
              <w:jc w:val="center"/>
            </w:pPr>
            <w:r w:rsidRPr="00147A8F">
              <w:t>Sl.</w:t>
            </w:r>
          </w:p>
          <w:p w14:paraId="43DD1D58" w14:textId="77777777" w:rsidR="0035359B" w:rsidRPr="00147A8F" w:rsidRDefault="0035359B" w:rsidP="00F41647">
            <w:pPr>
              <w:jc w:val="center"/>
            </w:pPr>
            <w:r w:rsidRPr="00147A8F">
              <w:t>No.</w:t>
            </w:r>
          </w:p>
        </w:tc>
        <w:tc>
          <w:tcPr>
            <w:tcW w:w="3611" w:type="dxa"/>
          </w:tcPr>
          <w:p w14:paraId="14BBA2EC" w14:textId="77777777" w:rsidR="0035359B" w:rsidRPr="00147A8F" w:rsidRDefault="0035359B" w:rsidP="00F41647">
            <w:pPr>
              <w:jc w:val="center"/>
            </w:pPr>
            <w:r w:rsidRPr="00147A8F">
              <w:t>Marks Split up</w:t>
            </w:r>
          </w:p>
        </w:tc>
        <w:tc>
          <w:tcPr>
            <w:tcW w:w="2237" w:type="dxa"/>
          </w:tcPr>
          <w:p w14:paraId="7D65FC11" w14:textId="77777777" w:rsidR="0035359B" w:rsidRPr="00147A8F" w:rsidRDefault="0035359B" w:rsidP="00F41647">
            <w:pPr>
              <w:jc w:val="center"/>
            </w:pPr>
            <w:r w:rsidRPr="00147A8F">
              <w:t>Maximum marks</w:t>
            </w:r>
          </w:p>
          <w:p w14:paraId="4C840B31" w14:textId="77777777" w:rsidR="0035359B" w:rsidRPr="00147A8F" w:rsidRDefault="0035359B" w:rsidP="0035359B">
            <w:pPr>
              <w:jc w:val="center"/>
            </w:pPr>
            <w:r w:rsidRPr="00147A8F">
              <w:t>(</w:t>
            </w:r>
            <w:r>
              <w:t>15</w:t>
            </w:r>
            <w:r w:rsidRPr="00147A8F">
              <w:t>)</w:t>
            </w:r>
          </w:p>
        </w:tc>
        <w:tc>
          <w:tcPr>
            <w:tcW w:w="2214" w:type="dxa"/>
          </w:tcPr>
          <w:p w14:paraId="00AE29C0" w14:textId="77777777" w:rsidR="0035359B" w:rsidRPr="00147A8F" w:rsidRDefault="0035359B" w:rsidP="00F41647">
            <w:pPr>
              <w:jc w:val="center"/>
            </w:pPr>
            <w:r w:rsidRPr="00147A8F">
              <w:t>Marks obtained</w:t>
            </w:r>
          </w:p>
        </w:tc>
      </w:tr>
      <w:tr w:rsidR="0035359B" w:rsidRPr="00147A8F" w14:paraId="0138DC3C" w14:textId="77777777" w:rsidTr="00F41647">
        <w:tc>
          <w:tcPr>
            <w:tcW w:w="794" w:type="dxa"/>
          </w:tcPr>
          <w:p w14:paraId="558FC3B3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3611" w:type="dxa"/>
          </w:tcPr>
          <w:p w14:paraId="075387A7" w14:textId="77777777" w:rsidR="0035359B" w:rsidRPr="00147A8F" w:rsidRDefault="0035359B" w:rsidP="00F41647">
            <w:pPr>
              <w:jc w:val="both"/>
            </w:pPr>
            <w:r w:rsidRPr="00147A8F">
              <w:t>Pre Lab questions</w:t>
            </w:r>
          </w:p>
        </w:tc>
        <w:tc>
          <w:tcPr>
            <w:tcW w:w="2237" w:type="dxa"/>
          </w:tcPr>
          <w:p w14:paraId="2A87D6C1" w14:textId="77777777" w:rsidR="0035359B" w:rsidRPr="00147A8F" w:rsidRDefault="0035359B" w:rsidP="00F41647">
            <w:pPr>
              <w:spacing w:line="360" w:lineRule="auto"/>
              <w:jc w:val="center"/>
            </w:pPr>
          </w:p>
        </w:tc>
        <w:tc>
          <w:tcPr>
            <w:tcW w:w="2214" w:type="dxa"/>
          </w:tcPr>
          <w:p w14:paraId="38466FB9" w14:textId="77777777" w:rsidR="0035359B" w:rsidRPr="00147A8F" w:rsidRDefault="0035359B" w:rsidP="00F41647">
            <w:pPr>
              <w:spacing w:line="360" w:lineRule="auto"/>
              <w:jc w:val="both"/>
            </w:pPr>
          </w:p>
        </w:tc>
      </w:tr>
      <w:tr w:rsidR="0035359B" w:rsidRPr="00147A8F" w14:paraId="7A293487" w14:textId="77777777" w:rsidTr="00F41647">
        <w:tc>
          <w:tcPr>
            <w:tcW w:w="794" w:type="dxa"/>
          </w:tcPr>
          <w:p w14:paraId="7D659CF8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3611" w:type="dxa"/>
          </w:tcPr>
          <w:p w14:paraId="3E43D89F" w14:textId="77777777" w:rsidR="0035359B" w:rsidRPr="00147A8F" w:rsidRDefault="0035359B" w:rsidP="00F41647">
            <w:pPr>
              <w:jc w:val="both"/>
            </w:pPr>
            <w:r w:rsidRPr="00147A8F">
              <w:t>Preparation of observation</w:t>
            </w:r>
          </w:p>
        </w:tc>
        <w:tc>
          <w:tcPr>
            <w:tcW w:w="2237" w:type="dxa"/>
          </w:tcPr>
          <w:p w14:paraId="4BDA1AD0" w14:textId="77777777" w:rsidR="0035359B" w:rsidRPr="00147A8F" w:rsidRDefault="0035359B" w:rsidP="00F41647">
            <w:pPr>
              <w:spacing w:line="360" w:lineRule="auto"/>
              <w:jc w:val="center"/>
            </w:pPr>
          </w:p>
        </w:tc>
        <w:tc>
          <w:tcPr>
            <w:tcW w:w="2214" w:type="dxa"/>
          </w:tcPr>
          <w:p w14:paraId="0943693E" w14:textId="77777777" w:rsidR="0035359B" w:rsidRPr="00147A8F" w:rsidRDefault="0035359B" w:rsidP="00F41647">
            <w:pPr>
              <w:spacing w:line="360" w:lineRule="auto"/>
              <w:jc w:val="both"/>
            </w:pPr>
          </w:p>
        </w:tc>
      </w:tr>
      <w:tr w:rsidR="0035359B" w:rsidRPr="00147A8F" w14:paraId="229E841D" w14:textId="77777777" w:rsidTr="00F41647">
        <w:tc>
          <w:tcPr>
            <w:tcW w:w="794" w:type="dxa"/>
          </w:tcPr>
          <w:p w14:paraId="19D12A6A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3611" w:type="dxa"/>
          </w:tcPr>
          <w:p w14:paraId="0854D24B" w14:textId="77777777" w:rsidR="0035359B" w:rsidRPr="00147A8F" w:rsidRDefault="0035359B" w:rsidP="00F41647">
            <w:pPr>
              <w:jc w:val="both"/>
            </w:pPr>
            <w:r w:rsidRPr="00147A8F">
              <w:t>Execution of experiment</w:t>
            </w:r>
          </w:p>
        </w:tc>
        <w:tc>
          <w:tcPr>
            <w:tcW w:w="2237" w:type="dxa"/>
          </w:tcPr>
          <w:p w14:paraId="39143A0C" w14:textId="77777777" w:rsidR="0035359B" w:rsidRPr="00147A8F" w:rsidRDefault="0035359B" w:rsidP="00F41647">
            <w:pPr>
              <w:spacing w:line="360" w:lineRule="auto"/>
              <w:jc w:val="center"/>
            </w:pPr>
          </w:p>
        </w:tc>
        <w:tc>
          <w:tcPr>
            <w:tcW w:w="2214" w:type="dxa"/>
          </w:tcPr>
          <w:p w14:paraId="5803BE0B" w14:textId="77777777" w:rsidR="0035359B" w:rsidRPr="00147A8F" w:rsidRDefault="0035359B" w:rsidP="00F41647">
            <w:pPr>
              <w:spacing w:line="360" w:lineRule="auto"/>
              <w:jc w:val="both"/>
            </w:pPr>
          </w:p>
        </w:tc>
      </w:tr>
      <w:tr w:rsidR="0035359B" w:rsidRPr="00147A8F" w14:paraId="20AB0147" w14:textId="77777777" w:rsidTr="00F41647">
        <w:tc>
          <w:tcPr>
            <w:tcW w:w="794" w:type="dxa"/>
          </w:tcPr>
          <w:p w14:paraId="363F1764" w14:textId="77777777" w:rsidR="0035359B" w:rsidRPr="00147A8F" w:rsidRDefault="0035359B" w:rsidP="00F41647">
            <w:pPr>
              <w:jc w:val="center"/>
            </w:pPr>
            <w:r w:rsidRPr="00147A8F">
              <w:t>4</w:t>
            </w:r>
          </w:p>
        </w:tc>
        <w:tc>
          <w:tcPr>
            <w:tcW w:w="3611" w:type="dxa"/>
          </w:tcPr>
          <w:p w14:paraId="2D711C6A" w14:textId="77777777" w:rsidR="0035359B" w:rsidRPr="00147A8F" w:rsidRDefault="0035359B" w:rsidP="00F41647">
            <w:pPr>
              <w:jc w:val="both"/>
            </w:pPr>
            <w:r w:rsidRPr="00147A8F">
              <w:t>Calculation / Evaluation of Result</w:t>
            </w:r>
          </w:p>
        </w:tc>
        <w:tc>
          <w:tcPr>
            <w:tcW w:w="2237" w:type="dxa"/>
          </w:tcPr>
          <w:p w14:paraId="675BD41D" w14:textId="77777777" w:rsidR="0035359B" w:rsidRPr="00147A8F" w:rsidRDefault="0035359B" w:rsidP="00F41647">
            <w:pPr>
              <w:spacing w:line="360" w:lineRule="auto"/>
              <w:jc w:val="center"/>
            </w:pPr>
          </w:p>
        </w:tc>
        <w:tc>
          <w:tcPr>
            <w:tcW w:w="2214" w:type="dxa"/>
          </w:tcPr>
          <w:p w14:paraId="48E552EC" w14:textId="77777777" w:rsidR="0035359B" w:rsidRPr="00147A8F" w:rsidRDefault="0035359B" w:rsidP="00F41647">
            <w:pPr>
              <w:spacing w:line="360" w:lineRule="auto"/>
              <w:jc w:val="both"/>
            </w:pPr>
          </w:p>
        </w:tc>
      </w:tr>
      <w:tr w:rsidR="0035359B" w:rsidRPr="00147A8F" w14:paraId="74255277" w14:textId="77777777" w:rsidTr="00F41647">
        <w:tc>
          <w:tcPr>
            <w:tcW w:w="794" w:type="dxa"/>
          </w:tcPr>
          <w:p w14:paraId="5B5CB697" w14:textId="77777777" w:rsidR="0035359B" w:rsidRPr="00147A8F" w:rsidRDefault="0035359B" w:rsidP="00F41647">
            <w:pPr>
              <w:jc w:val="center"/>
            </w:pPr>
            <w:r w:rsidRPr="00147A8F">
              <w:t>5</w:t>
            </w:r>
          </w:p>
        </w:tc>
        <w:tc>
          <w:tcPr>
            <w:tcW w:w="3611" w:type="dxa"/>
          </w:tcPr>
          <w:p w14:paraId="0ED5A8BC" w14:textId="77777777" w:rsidR="0035359B" w:rsidRPr="00147A8F" w:rsidRDefault="0035359B" w:rsidP="00F41647">
            <w:pPr>
              <w:jc w:val="both"/>
            </w:pPr>
            <w:r w:rsidRPr="00147A8F">
              <w:t>Post Lab questions</w:t>
            </w:r>
          </w:p>
        </w:tc>
        <w:tc>
          <w:tcPr>
            <w:tcW w:w="2237" w:type="dxa"/>
          </w:tcPr>
          <w:p w14:paraId="35B6DAA9" w14:textId="77777777" w:rsidR="0035359B" w:rsidRPr="00147A8F" w:rsidRDefault="0035359B" w:rsidP="00F41647">
            <w:pPr>
              <w:spacing w:line="360" w:lineRule="auto"/>
              <w:jc w:val="center"/>
            </w:pPr>
          </w:p>
        </w:tc>
        <w:tc>
          <w:tcPr>
            <w:tcW w:w="2214" w:type="dxa"/>
          </w:tcPr>
          <w:p w14:paraId="42EF5F3C" w14:textId="77777777" w:rsidR="0035359B" w:rsidRPr="00147A8F" w:rsidRDefault="0035359B" w:rsidP="00F41647">
            <w:pPr>
              <w:spacing w:line="360" w:lineRule="auto"/>
              <w:jc w:val="both"/>
            </w:pPr>
          </w:p>
        </w:tc>
      </w:tr>
      <w:tr w:rsidR="0035359B" w:rsidRPr="00147A8F" w14:paraId="03F59972" w14:textId="77777777" w:rsidTr="00F41647">
        <w:tc>
          <w:tcPr>
            <w:tcW w:w="4405" w:type="dxa"/>
            <w:gridSpan w:val="2"/>
          </w:tcPr>
          <w:p w14:paraId="56D99EFB" w14:textId="77777777" w:rsidR="0035359B" w:rsidRPr="00147A8F" w:rsidRDefault="0035359B" w:rsidP="00F41647">
            <w:pPr>
              <w:jc w:val="center"/>
              <w:rPr>
                <w:b/>
              </w:rPr>
            </w:pPr>
            <w:r w:rsidRPr="00147A8F">
              <w:rPr>
                <w:b/>
              </w:rPr>
              <w:t>Total</w:t>
            </w:r>
          </w:p>
        </w:tc>
        <w:tc>
          <w:tcPr>
            <w:tcW w:w="2237" w:type="dxa"/>
          </w:tcPr>
          <w:p w14:paraId="75B4F7D8" w14:textId="77777777" w:rsidR="0035359B" w:rsidRPr="00147A8F" w:rsidRDefault="0035359B" w:rsidP="00F41647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2214" w:type="dxa"/>
          </w:tcPr>
          <w:p w14:paraId="3A95128E" w14:textId="77777777" w:rsidR="0035359B" w:rsidRPr="00147A8F" w:rsidRDefault="0035359B" w:rsidP="00F41647">
            <w:pPr>
              <w:spacing w:line="360" w:lineRule="auto"/>
              <w:jc w:val="center"/>
              <w:rPr>
                <w:b/>
              </w:rPr>
            </w:pPr>
          </w:p>
        </w:tc>
      </w:tr>
    </w:tbl>
    <w:p w14:paraId="000C6550" w14:textId="77777777" w:rsidR="0035359B" w:rsidRPr="00147A8F" w:rsidRDefault="0035359B" w:rsidP="0035359B">
      <w:pPr>
        <w:jc w:val="right"/>
      </w:pPr>
    </w:p>
    <w:p w14:paraId="769758B2" w14:textId="77777777" w:rsidR="0035359B" w:rsidRPr="00147A8F" w:rsidRDefault="0035359B" w:rsidP="0035359B">
      <w:pPr>
        <w:jc w:val="right"/>
      </w:pPr>
    </w:p>
    <w:p w14:paraId="27328C11" w14:textId="77777777" w:rsidR="0035359B" w:rsidRPr="00147A8F" w:rsidRDefault="0035359B" w:rsidP="0035359B">
      <w:pPr>
        <w:jc w:val="right"/>
      </w:pPr>
    </w:p>
    <w:p w14:paraId="593442EA" w14:textId="77777777" w:rsidR="0035359B" w:rsidRPr="00147A8F" w:rsidRDefault="0035359B" w:rsidP="0035359B">
      <w:pPr>
        <w:jc w:val="right"/>
      </w:pPr>
    </w:p>
    <w:p w14:paraId="44F7E393" w14:textId="77777777" w:rsidR="0035359B" w:rsidRDefault="0035359B" w:rsidP="0035359B">
      <w:pPr>
        <w:tabs>
          <w:tab w:val="left" w:pos="7416"/>
        </w:tabs>
      </w:pPr>
      <w:r>
        <w:tab/>
      </w:r>
    </w:p>
    <w:p w14:paraId="74E24CB3" w14:textId="77777777" w:rsidR="0035359B" w:rsidRDefault="0035359B" w:rsidP="0035359B">
      <w:pPr>
        <w:tabs>
          <w:tab w:val="left" w:pos="7416"/>
        </w:tabs>
      </w:pPr>
    </w:p>
    <w:p w14:paraId="28A5681D" w14:textId="77777777" w:rsidR="0035359B" w:rsidRPr="00147A8F" w:rsidRDefault="0035359B" w:rsidP="0035359B">
      <w:pPr>
        <w:jc w:val="right"/>
      </w:pPr>
    </w:p>
    <w:p w14:paraId="6C97E864" w14:textId="77777777" w:rsidR="0035359B" w:rsidRPr="00147A8F" w:rsidRDefault="0035359B" w:rsidP="0035359B">
      <w:pPr>
        <w:jc w:val="right"/>
      </w:pPr>
    </w:p>
    <w:p w14:paraId="1ABB2596" w14:textId="77777777" w:rsidR="0035359B" w:rsidRPr="00147A8F" w:rsidRDefault="0035359B" w:rsidP="0035359B">
      <w:pPr>
        <w:jc w:val="right"/>
      </w:pPr>
      <w:r w:rsidRPr="00147A8F">
        <w:t xml:space="preserve">Staff Signature </w:t>
      </w:r>
    </w:p>
    <w:p w14:paraId="189DBCA4" w14:textId="77777777" w:rsidR="0035359B" w:rsidRPr="00147A8F" w:rsidRDefault="0035359B" w:rsidP="0035359B"/>
    <w:p w14:paraId="765AAE8D" w14:textId="77777777" w:rsidR="0035359B" w:rsidRPr="00147A8F" w:rsidRDefault="0035359B" w:rsidP="0035359B">
      <w:pPr>
        <w:rPr>
          <w:sz w:val="18"/>
          <w:szCs w:val="18"/>
        </w:rPr>
      </w:pPr>
    </w:p>
    <w:p w14:paraId="0FE7424C" w14:textId="77777777" w:rsidR="0035359B" w:rsidRPr="00147A8F" w:rsidRDefault="0035359B" w:rsidP="0035359B">
      <w:pPr>
        <w:rPr>
          <w:sz w:val="18"/>
          <w:szCs w:val="18"/>
        </w:rPr>
      </w:pPr>
    </w:p>
    <w:p w14:paraId="35E726D1" w14:textId="77777777" w:rsidR="0035359B" w:rsidRDefault="0035359B" w:rsidP="0035359B">
      <w:pPr>
        <w:rPr>
          <w:sz w:val="18"/>
          <w:szCs w:val="18"/>
        </w:rPr>
      </w:pPr>
    </w:p>
    <w:p w14:paraId="7FC8E528" w14:textId="77777777" w:rsidR="0035359B" w:rsidRDefault="0035359B" w:rsidP="0035359B">
      <w:pPr>
        <w:rPr>
          <w:sz w:val="18"/>
          <w:szCs w:val="18"/>
        </w:rPr>
      </w:pPr>
    </w:p>
    <w:p w14:paraId="590C2970" w14:textId="77777777" w:rsidR="0035359B" w:rsidRDefault="0035359B" w:rsidP="0035359B">
      <w:pPr>
        <w:rPr>
          <w:sz w:val="18"/>
          <w:szCs w:val="18"/>
        </w:rPr>
      </w:pPr>
    </w:p>
    <w:p w14:paraId="429E9BE8" w14:textId="77777777" w:rsidR="0035359B" w:rsidRDefault="0035359B" w:rsidP="0035359B">
      <w:pPr>
        <w:rPr>
          <w:sz w:val="18"/>
          <w:szCs w:val="18"/>
        </w:rPr>
      </w:pPr>
    </w:p>
    <w:p w14:paraId="59CFF489" w14:textId="77777777" w:rsidR="0035359B" w:rsidRPr="00147A8F" w:rsidRDefault="0035359B" w:rsidP="0035359B">
      <w:pPr>
        <w:rPr>
          <w:sz w:val="18"/>
          <w:szCs w:val="18"/>
        </w:rPr>
      </w:pPr>
    </w:p>
    <w:p w14:paraId="19E52322" w14:textId="77777777" w:rsidR="0035359B" w:rsidRPr="00147A8F" w:rsidRDefault="0035359B" w:rsidP="0035359B">
      <w:pPr>
        <w:rPr>
          <w:b/>
          <w:bCs/>
        </w:rPr>
      </w:pPr>
    </w:p>
    <w:p w14:paraId="50CD84C8" w14:textId="77777777" w:rsidR="003176BF" w:rsidRDefault="003176BF" w:rsidP="0035359B">
      <w:pPr>
        <w:jc w:val="center"/>
        <w:rPr>
          <w:b/>
          <w:bCs/>
        </w:rPr>
      </w:pPr>
    </w:p>
    <w:p w14:paraId="06819065" w14:textId="636C678D" w:rsidR="0035359B" w:rsidRPr="00147A8F" w:rsidRDefault="0035359B" w:rsidP="0035359B">
      <w:pPr>
        <w:jc w:val="center"/>
        <w:rPr>
          <w:b/>
          <w:bCs/>
        </w:rPr>
      </w:pPr>
      <w:r w:rsidRPr="00147A8F">
        <w:rPr>
          <w:b/>
          <w:bCs/>
        </w:rPr>
        <w:lastRenderedPageBreak/>
        <w:t>PRE LAB QUESTIONS</w:t>
      </w:r>
    </w:p>
    <w:p w14:paraId="338D1948" w14:textId="77777777" w:rsidR="0035359B" w:rsidRPr="00147A8F" w:rsidRDefault="0035359B" w:rsidP="0035359B">
      <w:pPr>
        <w:rPr>
          <w:b/>
          <w:bCs/>
        </w:rPr>
      </w:pPr>
    </w:p>
    <w:p w14:paraId="5FEBAF90" w14:textId="7860A27E" w:rsidR="0035359B" w:rsidRDefault="0035359B" w:rsidP="00FB2331">
      <w:pPr>
        <w:tabs>
          <w:tab w:val="left" w:pos="2610"/>
        </w:tabs>
        <w:spacing w:after="200" w:line="276" w:lineRule="auto"/>
        <w:rPr>
          <w:b/>
          <w:bCs/>
        </w:rPr>
      </w:pPr>
      <w:r w:rsidRPr="009B1467">
        <w:rPr>
          <w:b/>
          <w:bCs/>
        </w:rPr>
        <w:t xml:space="preserve">1. </w:t>
      </w:r>
      <w:r w:rsidRPr="009B1467">
        <w:rPr>
          <w:b/>
        </w:rPr>
        <w:t>Define Ohm’s law.</w:t>
      </w:r>
    </w:p>
    <w:p w14:paraId="2E46B589" w14:textId="640860D0" w:rsidR="00FB2331" w:rsidRPr="00E55B52" w:rsidRDefault="00E55B52" w:rsidP="00E55B52">
      <w:pPr>
        <w:tabs>
          <w:tab w:val="left" w:pos="2610"/>
        </w:tabs>
        <w:spacing w:after="200" w:line="276" w:lineRule="auto"/>
        <w:rPr>
          <w:rFonts w:ascii="Bahnschrift SemiBold SemiConden" w:hAnsi="Bahnschrift SemiBold SemiConden"/>
          <w:b/>
          <w:bCs/>
        </w:rPr>
      </w:pPr>
      <w:r>
        <w:rPr>
          <w:rFonts w:ascii="Bahnschrift SemiBold SemiConden" w:hAnsi="Bahnschrift SemiBold SemiConden"/>
          <w:b/>
          <w:bCs/>
        </w:rPr>
        <w:t>According to Ohm’s Law</w:t>
      </w:r>
      <w:r w:rsidRPr="00E55B52">
        <w:rPr>
          <w:rFonts w:ascii="Bahnschrift SemiBold SemiConden" w:hAnsi="Bahnschrift SemiBold SemiConden"/>
          <w:b/>
          <w:bCs/>
        </w:rPr>
        <w:t xml:space="preserve"> electric current is </w:t>
      </w:r>
      <w:r>
        <w:rPr>
          <w:rFonts w:ascii="Bahnschrift SemiBold SemiConden" w:hAnsi="Bahnschrift SemiBold SemiConden"/>
          <w:b/>
          <w:bCs/>
        </w:rPr>
        <w:t xml:space="preserve">directly </w:t>
      </w:r>
      <w:r w:rsidRPr="00E55B52">
        <w:rPr>
          <w:rFonts w:ascii="Bahnschrift SemiBold SemiConden" w:hAnsi="Bahnschrift SemiBold SemiConden"/>
          <w:b/>
          <w:bCs/>
        </w:rPr>
        <w:t>proportional to voltage</w:t>
      </w:r>
      <w:r>
        <w:rPr>
          <w:rFonts w:ascii="Bahnschrift SemiBold SemiConden" w:hAnsi="Bahnschrift SemiBold SemiConden"/>
          <w:b/>
          <w:bCs/>
        </w:rPr>
        <w:t xml:space="preserve"> under constant temperature. (V = IR)</w:t>
      </w:r>
    </w:p>
    <w:p w14:paraId="6FBB1155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  <w:r w:rsidRPr="009B1467">
        <w:rPr>
          <w:b/>
          <w:bCs/>
        </w:rPr>
        <w:t>2. State KCL and KVL.</w:t>
      </w:r>
    </w:p>
    <w:p w14:paraId="7694EAE7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</w:p>
    <w:p w14:paraId="4A049807" w14:textId="5B326FD2" w:rsidR="0035359B" w:rsidRDefault="00B625ED" w:rsidP="00B625ED">
      <w:pPr>
        <w:autoSpaceDE w:val="0"/>
        <w:autoSpaceDN w:val="0"/>
        <w:adjustRightInd w:val="0"/>
        <w:rPr>
          <w:b/>
          <w:bCs/>
        </w:rPr>
      </w:pPr>
      <w:r w:rsidRPr="00B625ED">
        <w:rPr>
          <w:b/>
          <w:bCs/>
        </w:rPr>
        <w:t>KCL</w:t>
      </w:r>
      <w:r>
        <w:rPr>
          <w:b/>
          <w:bCs/>
        </w:rPr>
        <w:t>:--</w:t>
      </w:r>
      <w:r w:rsidRPr="00B625ED">
        <w:rPr>
          <w:b/>
          <w:bCs/>
        </w:rPr>
        <w:t xml:space="preserve"> It states that in a electric circuit , at any node,</w:t>
      </w:r>
      <w:r>
        <w:rPr>
          <w:b/>
          <w:bCs/>
        </w:rPr>
        <w:t xml:space="preserve"> </w:t>
      </w:r>
      <w:r w:rsidRPr="00B625ED">
        <w:rPr>
          <w:b/>
          <w:bCs/>
        </w:rPr>
        <w:t>at any time,</w:t>
      </w:r>
      <w:r>
        <w:rPr>
          <w:b/>
          <w:bCs/>
        </w:rPr>
        <w:t xml:space="preserve"> </w:t>
      </w:r>
      <w:r w:rsidRPr="00B625ED">
        <w:rPr>
          <w:b/>
          <w:bCs/>
        </w:rPr>
        <w:t>the algebraic sum of all the incoming and outgoing meeting at the node is zero</w:t>
      </w:r>
      <w:r>
        <w:rPr>
          <w:b/>
          <w:bCs/>
        </w:rPr>
        <w:t>.</w:t>
      </w:r>
    </w:p>
    <w:p w14:paraId="0AD9F51E" w14:textId="2EBCA87C" w:rsidR="00B625ED" w:rsidRPr="00B625ED" w:rsidRDefault="00B625ED" w:rsidP="00B625ED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KVL:--</w:t>
      </w:r>
      <w:r w:rsidRPr="00B625ED">
        <w:t xml:space="preserve"> </w:t>
      </w:r>
      <w:r w:rsidRPr="00B625ED">
        <w:rPr>
          <w:b/>
          <w:bCs/>
        </w:rPr>
        <w:t>In an electric circuit for any of its</w:t>
      </w:r>
    </w:p>
    <w:p w14:paraId="1D58F55C" w14:textId="3B5ABCAD" w:rsidR="0035359B" w:rsidRDefault="00B625ED" w:rsidP="00B625ED">
      <w:pPr>
        <w:autoSpaceDE w:val="0"/>
        <w:autoSpaceDN w:val="0"/>
        <w:adjustRightInd w:val="0"/>
        <w:rPr>
          <w:b/>
          <w:bCs/>
        </w:rPr>
      </w:pPr>
      <w:r w:rsidRPr="00B625ED">
        <w:rPr>
          <w:b/>
          <w:bCs/>
        </w:rPr>
        <w:t>loop at any time the algebraic sum of all the element voltages around the loop is zero</w:t>
      </w:r>
      <w:r>
        <w:rPr>
          <w:b/>
          <w:bCs/>
        </w:rPr>
        <w:t xml:space="preserve"> i.e.</w:t>
      </w:r>
      <w:r w:rsidRPr="00B625ED">
        <w:rPr>
          <w:b/>
          <w:bCs/>
        </w:rPr>
        <w:t xml:space="preserve"> In a</w:t>
      </w:r>
      <w:r>
        <w:rPr>
          <w:b/>
          <w:bCs/>
        </w:rPr>
        <w:t xml:space="preserve"> </w:t>
      </w:r>
      <w:r w:rsidRPr="00B625ED">
        <w:rPr>
          <w:b/>
          <w:bCs/>
        </w:rPr>
        <w:t>loop the total voltage drop is equal to the total voltage rise</w:t>
      </w:r>
      <w:r>
        <w:rPr>
          <w:b/>
          <w:bCs/>
        </w:rPr>
        <w:t>.</w:t>
      </w:r>
    </w:p>
    <w:p w14:paraId="23050880" w14:textId="77777777" w:rsidR="00B625ED" w:rsidRPr="009B1467" w:rsidRDefault="00B625ED" w:rsidP="00B625ED">
      <w:pPr>
        <w:autoSpaceDE w:val="0"/>
        <w:autoSpaceDN w:val="0"/>
        <w:adjustRightInd w:val="0"/>
        <w:rPr>
          <w:b/>
          <w:bCs/>
        </w:rPr>
      </w:pPr>
    </w:p>
    <w:p w14:paraId="78C9932D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  <w:r w:rsidRPr="009B1467">
        <w:rPr>
          <w:b/>
          <w:bCs/>
        </w:rPr>
        <w:t xml:space="preserve">3. Define </w:t>
      </w:r>
      <w:r>
        <w:rPr>
          <w:b/>
          <w:bCs/>
        </w:rPr>
        <w:t>ideal and practical current and voltage sources.</w:t>
      </w:r>
    </w:p>
    <w:p w14:paraId="7DBCE812" w14:textId="07EE40B5" w:rsidR="00646A8A" w:rsidRPr="00646A8A" w:rsidRDefault="00646A8A" w:rsidP="00646A8A">
      <w:pPr>
        <w:autoSpaceDE w:val="0"/>
        <w:autoSpaceDN w:val="0"/>
        <w:adjustRightInd w:val="0"/>
        <w:rPr>
          <w:b/>
          <w:bCs/>
        </w:rPr>
      </w:pPr>
      <w:r w:rsidRPr="00646A8A">
        <w:rPr>
          <w:b/>
          <w:bCs/>
        </w:rPr>
        <w:t xml:space="preserve">  Ideal current sources provide the exact same current to any passive component</w:t>
      </w:r>
      <w:r>
        <w:rPr>
          <w:b/>
          <w:bCs/>
        </w:rPr>
        <w:t xml:space="preserve"> </w:t>
      </w:r>
      <w:r w:rsidRPr="00646A8A">
        <w:rPr>
          <w:b/>
          <w:bCs/>
        </w:rPr>
        <w:t>connected to it.</w:t>
      </w:r>
    </w:p>
    <w:p w14:paraId="68200D7F" w14:textId="00BAA9A6" w:rsidR="0035359B" w:rsidRPr="009B1467" w:rsidRDefault="00646A8A" w:rsidP="00646A8A">
      <w:pPr>
        <w:autoSpaceDE w:val="0"/>
        <w:autoSpaceDN w:val="0"/>
        <w:adjustRightInd w:val="0"/>
        <w:rPr>
          <w:b/>
          <w:bCs/>
        </w:rPr>
      </w:pPr>
      <w:r w:rsidRPr="00646A8A">
        <w:rPr>
          <w:b/>
          <w:bCs/>
        </w:rPr>
        <w:t>Partial current source may provide a varied current to the components. Voltage source is an active</w:t>
      </w:r>
      <w:r>
        <w:rPr>
          <w:b/>
          <w:bCs/>
        </w:rPr>
        <w:t xml:space="preserve"> </w:t>
      </w:r>
      <w:r w:rsidRPr="00646A8A">
        <w:rPr>
          <w:b/>
          <w:bCs/>
        </w:rPr>
        <w:t>element which provides potential difference.</w:t>
      </w:r>
    </w:p>
    <w:p w14:paraId="76900E4F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</w:p>
    <w:p w14:paraId="0F81D753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  <w:r w:rsidRPr="009B1467">
        <w:rPr>
          <w:b/>
          <w:bCs/>
        </w:rPr>
        <w:t xml:space="preserve">4. What is the difference between </w:t>
      </w:r>
      <w:r>
        <w:rPr>
          <w:b/>
          <w:bCs/>
        </w:rPr>
        <w:t>active and passive elements</w:t>
      </w:r>
      <w:r w:rsidRPr="009B1467">
        <w:rPr>
          <w:b/>
          <w:bCs/>
        </w:rPr>
        <w:t>?</w:t>
      </w:r>
    </w:p>
    <w:p w14:paraId="65A7F58B" w14:textId="140B07C5" w:rsidR="0035359B" w:rsidRDefault="00646A8A" w:rsidP="0035359B">
      <w:pPr>
        <w:autoSpaceDE w:val="0"/>
        <w:autoSpaceDN w:val="0"/>
        <w:adjustRightInd w:val="0"/>
        <w:rPr>
          <w:b/>
          <w:bCs/>
        </w:rPr>
      </w:pPr>
      <w:r w:rsidRPr="00646A8A">
        <w:rPr>
          <w:b/>
          <w:bCs/>
        </w:rPr>
        <w:t>Anything that provides some source is called the active element and components which are dependent on the active elements are called passive elements.</w:t>
      </w:r>
    </w:p>
    <w:p w14:paraId="0635C878" w14:textId="77777777" w:rsidR="00646A8A" w:rsidRPr="009B1467" w:rsidRDefault="00646A8A" w:rsidP="0035359B">
      <w:pPr>
        <w:autoSpaceDE w:val="0"/>
        <w:autoSpaceDN w:val="0"/>
        <w:adjustRightInd w:val="0"/>
        <w:rPr>
          <w:b/>
          <w:bCs/>
        </w:rPr>
      </w:pPr>
    </w:p>
    <w:p w14:paraId="7783CD87" w14:textId="77777777" w:rsidR="0035359B" w:rsidRPr="009B1467" w:rsidRDefault="0035359B" w:rsidP="0035359B">
      <w:pPr>
        <w:autoSpaceDE w:val="0"/>
        <w:autoSpaceDN w:val="0"/>
        <w:adjustRightInd w:val="0"/>
        <w:rPr>
          <w:b/>
          <w:bCs/>
        </w:rPr>
      </w:pPr>
      <w:r w:rsidRPr="009B1467">
        <w:rPr>
          <w:b/>
          <w:bCs/>
        </w:rPr>
        <w:t xml:space="preserve">5. What </w:t>
      </w:r>
      <w:r>
        <w:rPr>
          <w:b/>
          <w:bCs/>
        </w:rPr>
        <w:t>is a loop and node</w:t>
      </w:r>
      <w:r w:rsidRPr="009B1467">
        <w:rPr>
          <w:b/>
          <w:bCs/>
        </w:rPr>
        <w:t>?</w:t>
      </w:r>
    </w:p>
    <w:p w14:paraId="7CAE6768" w14:textId="3862446E" w:rsidR="0035359B" w:rsidRPr="00147A8F" w:rsidRDefault="00646A8A" w:rsidP="0035359B">
      <w:pPr>
        <w:autoSpaceDE w:val="0"/>
        <w:autoSpaceDN w:val="0"/>
        <w:adjustRightInd w:val="0"/>
        <w:rPr>
          <w:b/>
        </w:rPr>
      </w:pPr>
      <w:r w:rsidRPr="00646A8A">
        <w:rPr>
          <w:b/>
        </w:rPr>
        <w:t>A node is the point of connection between two or more branches. A loop is any closed path in a    circuit</w:t>
      </w:r>
    </w:p>
    <w:p w14:paraId="49C1F9DD" w14:textId="77777777" w:rsidR="0035359B" w:rsidRPr="00147A8F" w:rsidRDefault="0035359B" w:rsidP="0035359B"/>
    <w:p w14:paraId="319B8182" w14:textId="77777777" w:rsidR="0035359B" w:rsidRPr="00147A8F" w:rsidRDefault="0035359B" w:rsidP="0035359B"/>
    <w:p w14:paraId="35C4131F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3E1E5D42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2DEC9461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68051A30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26CA922F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4456DA62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5304BC1D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77B18E8E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71B6DE9C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0F86FEC9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48E91F17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325A866E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55E3F1F7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24C67FED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6E266FDA" w14:textId="776BD075" w:rsidR="0035359B" w:rsidRDefault="0035359B" w:rsidP="0035359B">
      <w:pPr>
        <w:rPr>
          <w:b/>
          <w:bCs/>
          <w:sz w:val="18"/>
          <w:szCs w:val="18"/>
        </w:rPr>
      </w:pPr>
    </w:p>
    <w:p w14:paraId="7E29169B" w14:textId="09552D20" w:rsidR="003176BF" w:rsidRDefault="003176BF" w:rsidP="0035359B">
      <w:pPr>
        <w:rPr>
          <w:b/>
          <w:bCs/>
          <w:sz w:val="18"/>
          <w:szCs w:val="18"/>
        </w:rPr>
      </w:pPr>
    </w:p>
    <w:p w14:paraId="23B0DEFF" w14:textId="77777777" w:rsidR="003176BF" w:rsidRPr="00147A8F" w:rsidRDefault="003176BF" w:rsidP="0035359B">
      <w:pPr>
        <w:rPr>
          <w:b/>
          <w:bCs/>
          <w:sz w:val="18"/>
          <w:szCs w:val="18"/>
        </w:rPr>
      </w:pPr>
    </w:p>
    <w:p w14:paraId="539DE658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6B9AAA63" w14:textId="77777777" w:rsidR="0035359B" w:rsidRPr="00147A8F" w:rsidRDefault="0035359B" w:rsidP="0035359B">
      <w:pPr>
        <w:rPr>
          <w:b/>
          <w:bCs/>
          <w:sz w:val="18"/>
          <w:szCs w:val="18"/>
        </w:rPr>
      </w:pPr>
    </w:p>
    <w:p w14:paraId="278791CD" w14:textId="77777777" w:rsidR="0035359B" w:rsidRDefault="0035359B" w:rsidP="0035359B">
      <w:pPr>
        <w:rPr>
          <w:b/>
          <w:bCs/>
          <w:sz w:val="18"/>
          <w:szCs w:val="18"/>
        </w:rPr>
      </w:pPr>
    </w:p>
    <w:p w14:paraId="16F12670" w14:textId="77777777" w:rsidR="0035359B" w:rsidRDefault="0035359B" w:rsidP="0035359B">
      <w:pPr>
        <w:rPr>
          <w:b/>
          <w:bCs/>
          <w:sz w:val="18"/>
          <w:szCs w:val="18"/>
        </w:rPr>
      </w:pPr>
    </w:p>
    <w:p w14:paraId="40BDAE75" w14:textId="58584F8A" w:rsidR="00646A8A" w:rsidRDefault="00646A8A" w:rsidP="0035359B">
      <w:pPr>
        <w:rPr>
          <w:b/>
          <w:bCs/>
          <w:sz w:val="18"/>
          <w:szCs w:val="18"/>
        </w:rPr>
      </w:pPr>
    </w:p>
    <w:p w14:paraId="4EF03C35" w14:textId="7142A1F4" w:rsidR="00646A8A" w:rsidRDefault="00646A8A" w:rsidP="0035359B">
      <w:pPr>
        <w:rPr>
          <w:b/>
          <w:bCs/>
          <w:sz w:val="18"/>
          <w:szCs w:val="18"/>
        </w:rPr>
      </w:pPr>
    </w:p>
    <w:p w14:paraId="244C12A4" w14:textId="77777777" w:rsidR="00646A8A" w:rsidRDefault="00646A8A" w:rsidP="0035359B">
      <w:pPr>
        <w:rPr>
          <w:b/>
          <w:bCs/>
          <w:sz w:val="18"/>
          <w:szCs w:val="18"/>
        </w:rPr>
      </w:pPr>
    </w:p>
    <w:p w14:paraId="2608112E" w14:textId="77777777" w:rsidR="00646A8A" w:rsidRDefault="00646A8A" w:rsidP="0035359B">
      <w:pPr>
        <w:rPr>
          <w:b/>
          <w:bCs/>
          <w:sz w:val="18"/>
          <w:szCs w:val="18"/>
        </w:rPr>
      </w:pPr>
    </w:p>
    <w:p w14:paraId="3E5BFEFD" w14:textId="77777777" w:rsidR="0035359B" w:rsidRPr="00147A8F" w:rsidRDefault="0035359B" w:rsidP="0035359B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2"/>
        <w:gridCol w:w="6044"/>
      </w:tblGrid>
      <w:tr w:rsidR="0035359B" w:rsidRPr="00147A8F" w14:paraId="4DEFCC7F" w14:textId="77777777" w:rsidTr="008877CC">
        <w:tc>
          <w:tcPr>
            <w:tcW w:w="2972" w:type="dxa"/>
            <w:shd w:val="clear" w:color="auto" w:fill="auto"/>
          </w:tcPr>
          <w:p w14:paraId="6A51F4D8" w14:textId="77777777" w:rsidR="0035359B" w:rsidRPr="00147A8F" w:rsidRDefault="0035359B" w:rsidP="00F41647">
            <w:pPr>
              <w:rPr>
                <w:b/>
              </w:rPr>
            </w:pPr>
            <w:r w:rsidRPr="00147A8F">
              <w:rPr>
                <w:b/>
              </w:rPr>
              <w:lastRenderedPageBreak/>
              <w:t xml:space="preserve">Experiment No.  </w:t>
            </w:r>
            <w:r>
              <w:rPr>
                <w:b/>
              </w:rPr>
              <w:t>1</w:t>
            </w:r>
          </w:p>
          <w:p w14:paraId="652AE080" w14:textId="29EDCB19" w:rsidR="0035359B" w:rsidRPr="00147A8F" w:rsidRDefault="0035359B" w:rsidP="00F41647">
            <w:pPr>
              <w:rPr>
                <w:b/>
              </w:rPr>
            </w:pPr>
            <w:r w:rsidRPr="00147A8F">
              <w:rPr>
                <w:b/>
              </w:rPr>
              <w:t>Date:</w:t>
            </w:r>
            <w:r w:rsidR="008877CC">
              <w:rPr>
                <w:b/>
              </w:rPr>
              <w:t xml:space="preserve"> </w:t>
            </w:r>
            <w:r w:rsidR="008877CC">
              <w:t>MARCH 9</w:t>
            </w:r>
            <w:r w:rsidR="008877CC">
              <w:rPr>
                <w:vertAlign w:val="superscript"/>
              </w:rPr>
              <w:t>Th</w:t>
            </w:r>
            <w:r w:rsidR="008877CC">
              <w:t>,2022</w:t>
            </w:r>
          </w:p>
        </w:tc>
        <w:tc>
          <w:tcPr>
            <w:tcW w:w="6044" w:type="dxa"/>
            <w:shd w:val="clear" w:color="auto" w:fill="auto"/>
          </w:tcPr>
          <w:p w14:paraId="38F38D21" w14:textId="77777777" w:rsidR="0035359B" w:rsidRDefault="0035359B" w:rsidP="00F41647">
            <w:pPr>
              <w:jc w:val="center"/>
              <w:rPr>
                <w:b/>
              </w:rPr>
            </w:pPr>
          </w:p>
          <w:p w14:paraId="727A03C7" w14:textId="77777777" w:rsidR="0035359B" w:rsidRPr="00147A8F" w:rsidRDefault="0035359B" w:rsidP="00F41647">
            <w:pPr>
              <w:jc w:val="center"/>
              <w:rPr>
                <w:b/>
              </w:rPr>
            </w:pPr>
            <w:r w:rsidRPr="00147A8F">
              <w:rPr>
                <w:b/>
              </w:rPr>
              <w:t>VERIFICATION OF KIRCHOFF</w:t>
            </w:r>
            <w:r>
              <w:rPr>
                <w:b/>
              </w:rPr>
              <w:t>’</w:t>
            </w:r>
            <w:r w:rsidRPr="00147A8F">
              <w:rPr>
                <w:b/>
              </w:rPr>
              <w:t>S LAWS</w:t>
            </w:r>
          </w:p>
        </w:tc>
      </w:tr>
    </w:tbl>
    <w:p w14:paraId="038510DD" w14:textId="77777777" w:rsidR="0035359B" w:rsidRPr="00147A8F" w:rsidRDefault="0035359B" w:rsidP="0035359B"/>
    <w:p w14:paraId="22E490E7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Aim:</w:t>
      </w:r>
    </w:p>
    <w:p w14:paraId="3597C49C" w14:textId="77777777" w:rsidR="0035359B" w:rsidRPr="00147A8F" w:rsidRDefault="0035359B" w:rsidP="0035359B">
      <w:r w:rsidRPr="00147A8F">
        <w:rPr>
          <w:b/>
        </w:rPr>
        <w:tab/>
      </w:r>
      <w:r w:rsidRPr="00147A8F">
        <w:t>To verify Kirchhoff’s current law and Kirchhoff’s voltage law for the given circuit.</w:t>
      </w:r>
    </w:p>
    <w:p w14:paraId="1A5E7495" w14:textId="77777777" w:rsidR="0035359B" w:rsidRPr="00147A8F" w:rsidRDefault="0035359B" w:rsidP="0035359B"/>
    <w:p w14:paraId="34AB3ECA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Apparatus Required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4178"/>
        <w:gridCol w:w="2109"/>
        <w:gridCol w:w="1899"/>
      </w:tblGrid>
      <w:tr w:rsidR="0035359B" w:rsidRPr="00147A8F" w14:paraId="38760F8D" w14:textId="77777777" w:rsidTr="00F41647">
        <w:tc>
          <w:tcPr>
            <w:tcW w:w="830" w:type="dxa"/>
            <w:shd w:val="clear" w:color="auto" w:fill="auto"/>
          </w:tcPr>
          <w:p w14:paraId="289489E0" w14:textId="77777777" w:rsidR="0035359B" w:rsidRPr="00147A8F" w:rsidRDefault="0035359B" w:rsidP="00F41647">
            <w:pPr>
              <w:jc w:val="center"/>
            </w:pPr>
            <w:r w:rsidRPr="00147A8F">
              <w:t>Sl.No.</w:t>
            </w:r>
          </w:p>
        </w:tc>
        <w:tc>
          <w:tcPr>
            <w:tcW w:w="4318" w:type="dxa"/>
            <w:shd w:val="clear" w:color="auto" w:fill="auto"/>
          </w:tcPr>
          <w:p w14:paraId="657A1C95" w14:textId="77777777" w:rsidR="0035359B" w:rsidRPr="00147A8F" w:rsidRDefault="0035359B" w:rsidP="00F41647">
            <w:pPr>
              <w:jc w:val="center"/>
            </w:pPr>
            <w:r w:rsidRPr="00147A8F">
              <w:t>Apparatus</w:t>
            </w:r>
          </w:p>
        </w:tc>
        <w:tc>
          <w:tcPr>
            <w:tcW w:w="2160" w:type="dxa"/>
            <w:shd w:val="clear" w:color="auto" w:fill="auto"/>
          </w:tcPr>
          <w:p w14:paraId="18A7618A" w14:textId="77777777" w:rsidR="0035359B" w:rsidRPr="00147A8F" w:rsidRDefault="0035359B" w:rsidP="00F41647">
            <w:pPr>
              <w:jc w:val="center"/>
            </w:pPr>
            <w:r w:rsidRPr="00147A8F">
              <w:t>Range</w:t>
            </w:r>
          </w:p>
        </w:tc>
        <w:tc>
          <w:tcPr>
            <w:tcW w:w="1937" w:type="dxa"/>
            <w:shd w:val="clear" w:color="auto" w:fill="auto"/>
          </w:tcPr>
          <w:p w14:paraId="6855A3B4" w14:textId="77777777" w:rsidR="0035359B" w:rsidRPr="00147A8F" w:rsidRDefault="0035359B" w:rsidP="00F41647">
            <w:pPr>
              <w:jc w:val="center"/>
            </w:pPr>
            <w:r w:rsidRPr="00147A8F">
              <w:t>Quantity</w:t>
            </w:r>
          </w:p>
        </w:tc>
      </w:tr>
      <w:tr w:rsidR="0035359B" w:rsidRPr="00147A8F" w14:paraId="559D4FFB" w14:textId="77777777" w:rsidTr="00F41647">
        <w:tc>
          <w:tcPr>
            <w:tcW w:w="830" w:type="dxa"/>
            <w:shd w:val="clear" w:color="auto" w:fill="auto"/>
          </w:tcPr>
          <w:p w14:paraId="243F61ED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4318" w:type="dxa"/>
            <w:shd w:val="clear" w:color="auto" w:fill="auto"/>
          </w:tcPr>
          <w:p w14:paraId="2E9C8270" w14:textId="77777777" w:rsidR="0035359B" w:rsidRPr="00147A8F" w:rsidRDefault="0035359B" w:rsidP="00F41647">
            <w:r w:rsidRPr="00147A8F">
              <w:t>RPS (regulated power supply)</w:t>
            </w:r>
          </w:p>
        </w:tc>
        <w:tc>
          <w:tcPr>
            <w:tcW w:w="2160" w:type="dxa"/>
            <w:shd w:val="clear" w:color="auto" w:fill="auto"/>
          </w:tcPr>
          <w:p w14:paraId="4544C526" w14:textId="77777777" w:rsidR="0035359B" w:rsidRPr="00147A8F" w:rsidRDefault="0035359B" w:rsidP="00F41647">
            <w:pPr>
              <w:jc w:val="center"/>
            </w:pPr>
            <w:r w:rsidRPr="00147A8F">
              <w:t>(0-30</w:t>
            </w:r>
            <w:r>
              <w:t xml:space="preserve"> </w:t>
            </w:r>
            <w:r w:rsidRPr="00147A8F">
              <w:t>V)</w:t>
            </w:r>
          </w:p>
        </w:tc>
        <w:tc>
          <w:tcPr>
            <w:tcW w:w="1937" w:type="dxa"/>
            <w:shd w:val="clear" w:color="auto" w:fill="auto"/>
          </w:tcPr>
          <w:p w14:paraId="7A4C2110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</w:tr>
      <w:tr w:rsidR="0035359B" w:rsidRPr="00147A8F" w14:paraId="36AA04FE" w14:textId="77777777" w:rsidTr="00F41647">
        <w:tc>
          <w:tcPr>
            <w:tcW w:w="830" w:type="dxa"/>
            <w:shd w:val="clear" w:color="auto" w:fill="auto"/>
          </w:tcPr>
          <w:p w14:paraId="0F12430D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4318" w:type="dxa"/>
            <w:shd w:val="clear" w:color="auto" w:fill="auto"/>
          </w:tcPr>
          <w:p w14:paraId="4AA30EA8" w14:textId="77777777" w:rsidR="0035359B" w:rsidRPr="00147A8F" w:rsidRDefault="0035359B" w:rsidP="00F41647">
            <w:r w:rsidRPr="00147A8F">
              <w:t>Resistance</w:t>
            </w:r>
          </w:p>
        </w:tc>
        <w:tc>
          <w:tcPr>
            <w:tcW w:w="2160" w:type="dxa"/>
            <w:shd w:val="clear" w:color="auto" w:fill="auto"/>
          </w:tcPr>
          <w:p w14:paraId="6C762110" w14:textId="77777777" w:rsidR="0035359B" w:rsidRPr="00147A8F" w:rsidRDefault="0035359B" w:rsidP="00F41647">
            <w:pPr>
              <w:jc w:val="center"/>
            </w:pPr>
            <w:r w:rsidRPr="00147A8F">
              <w:t>330</w:t>
            </w:r>
            <w:r>
              <w:t xml:space="preserve"> </w:t>
            </w:r>
            <w:r w:rsidRPr="00147A8F">
              <w:sym w:font="Symbol" w:char="F057"/>
            </w:r>
            <w:r w:rsidRPr="00147A8F">
              <w:t>, 220</w:t>
            </w:r>
            <w:r>
              <w:t xml:space="preserve"> </w:t>
            </w:r>
            <w:r w:rsidRPr="00147A8F">
              <w:sym w:font="Symbol" w:char="F057"/>
            </w:r>
            <w:r w:rsidRPr="00147A8F">
              <w:t xml:space="preserve"> 1k</w:t>
            </w:r>
            <w:r w:rsidRPr="00147A8F">
              <w:sym w:font="Symbol" w:char="F057"/>
            </w:r>
          </w:p>
        </w:tc>
        <w:tc>
          <w:tcPr>
            <w:tcW w:w="1937" w:type="dxa"/>
            <w:shd w:val="clear" w:color="auto" w:fill="auto"/>
          </w:tcPr>
          <w:p w14:paraId="0ADF6172" w14:textId="77777777" w:rsidR="0035359B" w:rsidRPr="00147A8F" w:rsidRDefault="0035359B" w:rsidP="00F41647">
            <w:pPr>
              <w:jc w:val="center"/>
            </w:pPr>
            <w:r w:rsidRPr="00147A8F">
              <w:t>6</w:t>
            </w:r>
          </w:p>
        </w:tc>
      </w:tr>
      <w:tr w:rsidR="0035359B" w:rsidRPr="00147A8F" w14:paraId="5543B634" w14:textId="77777777" w:rsidTr="00F41647">
        <w:tc>
          <w:tcPr>
            <w:tcW w:w="830" w:type="dxa"/>
            <w:shd w:val="clear" w:color="auto" w:fill="auto"/>
          </w:tcPr>
          <w:p w14:paraId="338E4F0E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4318" w:type="dxa"/>
            <w:shd w:val="clear" w:color="auto" w:fill="auto"/>
          </w:tcPr>
          <w:p w14:paraId="757B8A33" w14:textId="77777777" w:rsidR="0035359B" w:rsidRPr="00147A8F" w:rsidRDefault="0035359B" w:rsidP="00F41647">
            <w:r w:rsidRPr="00147A8F">
              <w:t>Ammeter</w:t>
            </w:r>
          </w:p>
        </w:tc>
        <w:tc>
          <w:tcPr>
            <w:tcW w:w="2160" w:type="dxa"/>
            <w:shd w:val="clear" w:color="auto" w:fill="auto"/>
          </w:tcPr>
          <w:p w14:paraId="1F71B69F" w14:textId="77777777" w:rsidR="0035359B" w:rsidRPr="00147A8F" w:rsidRDefault="0035359B" w:rsidP="00F41647">
            <w:pPr>
              <w:jc w:val="center"/>
            </w:pPr>
            <w:r w:rsidRPr="00147A8F">
              <w:t>(0-30</w:t>
            </w:r>
            <w:r>
              <w:t xml:space="preserve"> </w:t>
            </w:r>
            <w:r w:rsidRPr="00147A8F">
              <w:t>mA)MC</w:t>
            </w:r>
          </w:p>
        </w:tc>
        <w:tc>
          <w:tcPr>
            <w:tcW w:w="1937" w:type="dxa"/>
            <w:shd w:val="clear" w:color="auto" w:fill="auto"/>
          </w:tcPr>
          <w:p w14:paraId="6877C169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</w:tr>
      <w:tr w:rsidR="0035359B" w:rsidRPr="00147A8F" w14:paraId="50EEF547" w14:textId="77777777" w:rsidTr="00F41647">
        <w:tc>
          <w:tcPr>
            <w:tcW w:w="830" w:type="dxa"/>
            <w:shd w:val="clear" w:color="auto" w:fill="auto"/>
          </w:tcPr>
          <w:p w14:paraId="21B1D9A9" w14:textId="77777777" w:rsidR="0035359B" w:rsidRPr="00147A8F" w:rsidRDefault="0035359B" w:rsidP="00F41647">
            <w:pPr>
              <w:jc w:val="center"/>
            </w:pPr>
            <w:r w:rsidRPr="00147A8F">
              <w:t>4</w:t>
            </w:r>
          </w:p>
        </w:tc>
        <w:tc>
          <w:tcPr>
            <w:tcW w:w="4318" w:type="dxa"/>
            <w:shd w:val="clear" w:color="auto" w:fill="auto"/>
          </w:tcPr>
          <w:p w14:paraId="3EF7EA08" w14:textId="77777777" w:rsidR="0035359B" w:rsidRPr="00147A8F" w:rsidRDefault="0035359B" w:rsidP="00F41647">
            <w:r w:rsidRPr="00147A8F">
              <w:t>Voltmeter</w:t>
            </w:r>
          </w:p>
        </w:tc>
        <w:tc>
          <w:tcPr>
            <w:tcW w:w="2160" w:type="dxa"/>
            <w:shd w:val="clear" w:color="auto" w:fill="auto"/>
          </w:tcPr>
          <w:p w14:paraId="47DA133E" w14:textId="77777777" w:rsidR="0035359B" w:rsidRPr="00147A8F" w:rsidRDefault="0035359B" w:rsidP="00F41647">
            <w:pPr>
              <w:jc w:val="center"/>
            </w:pPr>
            <w:r w:rsidRPr="00147A8F">
              <w:t>(0-30</w:t>
            </w:r>
            <w:r>
              <w:t xml:space="preserve"> </w:t>
            </w:r>
            <w:r w:rsidRPr="00147A8F">
              <w:t>V)MC</w:t>
            </w:r>
          </w:p>
        </w:tc>
        <w:tc>
          <w:tcPr>
            <w:tcW w:w="1937" w:type="dxa"/>
            <w:shd w:val="clear" w:color="auto" w:fill="auto"/>
          </w:tcPr>
          <w:p w14:paraId="1420FF4D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</w:tr>
      <w:tr w:rsidR="0035359B" w:rsidRPr="00147A8F" w14:paraId="05D3455B" w14:textId="77777777" w:rsidTr="00F41647">
        <w:tc>
          <w:tcPr>
            <w:tcW w:w="830" w:type="dxa"/>
            <w:shd w:val="clear" w:color="auto" w:fill="auto"/>
          </w:tcPr>
          <w:p w14:paraId="7A44897E" w14:textId="77777777" w:rsidR="0035359B" w:rsidRPr="00147A8F" w:rsidRDefault="0035359B" w:rsidP="00F41647">
            <w:pPr>
              <w:jc w:val="center"/>
            </w:pPr>
            <w:r w:rsidRPr="00147A8F">
              <w:t>5</w:t>
            </w:r>
          </w:p>
        </w:tc>
        <w:tc>
          <w:tcPr>
            <w:tcW w:w="4318" w:type="dxa"/>
            <w:shd w:val="clear" w:color="auto" w:fill="auto"/>
          </w:tcPr>
          <w:p w14:paraId="325BABC6" w14:textId="77777777" w:rsidR="0035359B" w:rsidRPr="00147A8F" w:rsidRDefault="0035359B" w:rsidP="00F41647">
            <w:r w:rsidRPr="00147A8F">
              <w:t>Bread Board &amp; Wires</w:t>
            </w:r>
          </w:p>
        </w:tc>
        <w:tc>
          <w:tcPr>
            <w:tcW w:w="2160" w:type="dxa"/>
            <w:shd w:val="clear" w:color="auto" w:fill="auto"/>
          </w:tcPr>
          <w:p w14:paraId="01D98E4B" w14:textId="77777777" w:rsidR="0035359B" w:rsidRPr="00147A8F" w:rsidRDefault="0035359B" w:rsidP="00F41647">
            <w:pPr>
              <w:jc w:val="center"/>
            </w:pPr>
            <w:r w:rsidRPr="00147A8F">
              <w:t>--</w:t>
            </w:r>
          </w:p>
        </w:tc>
        <w:tc>
          <w:tcPr>
            <w:tcW w:w="1937" w:type="dxa"/>
            <w:shd w:val="clear" w:color="auto" w:fill="auto"/>
          </w:tcPr>
          <w:p w14:paraId="1234920A" w14:textId="77777777" w:rsidR="0035359B" w:rsidRPr="00147A8F" w:rsidRDefault="0035359B" w:rsidP="00F41647">
            <w:pPr>
              <w:jc w:val="center"/>
            </w:pPr>
            <w:r w:rsidRPr="00147A8F">
              <w:t>Required</w:t>
            </w:r>
          </w:p>
        </w:tc>
      </w:tr>
    </w:tbl>
    <w:p w14:paraId="151875A0" w14:textId="77777777" w:rsidR="0035359B" w:rsidRPr="00147A8F" w:rsidRDefault="0035359B" w:rsidP="0035359B"/>
    <w:p w14:paraId="66652C20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Statement:</w:t>
      </w:r>
    </w:p>
    <w:p w14:paraId="525ABFE2" w14:textId="77777777" w:rsidR="0035359B" w:rsidRPr="00147A8F" w:rsidRDefault="0035359B" w:rsidP="0035359B">
      <w:pPr>
        <w:rPr>
          <w:b/>
        </w:rPr>
      </w:pPr>
    </w:p>
    <w:p w14:paraId="7E802F64" w14:textId="77777777" w:rsidR="0035359B" w:rsidRPr="00147A8F" w:rsidRDefault="0035359B" w:rsidP="0035359B">
      <w:r w:rsidRPr="00147A8F">
        <w:rPr>
          <w:b/>
        </w:rPr>
        <w:t>KCL:</w:t>
      </w:r>
      <w:r w:rsidRPr="00147A8F">
        <w:rPr>
          <w:b/>
        </w:rPr>
        <w:tab/>
      </w:r>
      <w:r w:rsidRPr="00147A8F">
        <w:t>The algebraic sum of the currents meeting at a node/junction is equal to zero.</w:t>
      </w:r>
    </w:p>
    <w:p w14:paraId="16A71DEB" w14:textId="77777777" w:rsidR="0035359B" w:rsidRPr="00147A8F" w:rsidRDefault="0035359B" w:rsidP="0035359B"/>
    <w:p w14:paraId="24338D53" w14:textId="77777777" w:rsidR="0035359B" w:rsidRPr="00147A8F" w:rsidRDefault="0035359B" w:rsidP="0035359B">
      <w:r w:rsidRPr="00147A8F">
        <w:rPr>
          <w:b/>
        </w:rPr>
        <w:t>KVL:</w:t>
      </w:r>
      <w:r w:rsidRPr="00147A8F">
        <w:rPr>
          <w:b/>
        </w:rPr>
        <w:tab/>
      </w:r>
      <w:r w:rsidRPr="00147A8F">
        <w:t>In any closed path / mesh, the algebraic sum of all the voltages is zero.</w:t>
      </w:r>
    </w:p>
    <w:p w14:paraId="68C17188" w14:textId="77777777" w:rsidR="0035359B" w:rsidRPr="00147A8F" w:rsidRDefault="0035359B" w:rsidP="0035359B"/>
    <w:p w14:paraId="602D5A14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Precautions:</w:t>
      </w:r>
    </w:p>
    <w:p w14:paraId="46E58BC7" w14:textId="77777777" w:rsidR="0035359B" w:rsidRPr="00CB01CD" w:rsidRDefault="0035359B" w:rsidP="0035359B">
      <w:pPr>
        <w:numPr>
          <w:ilvl w:val="0"/>
          <w:numId w:val="1"/>
        </w:numPr>
      </w:pPr>
      <w:r w:rsidRPr="00CB01CD">
        <w:t>Voltage control knob should be kept at minimum position.</w:t>
      </w:r>
    </w:p>
    <w:p w14:paraId="6F303B50" w14:textId="77777777" w:rsidR="0035359B" w:rsidRPr="00CB01CD" w:rsidRDefault="0035359B" w:rsidP="0035359B">
      <w:pPr>
        <w:numPr>
          <w:ilvl w:val="0"/>
          <w:numId w:val="1"/>
        </w:numPr>
      </w:pPr>
      <w:r w:rsidRPr="00CB01CD">
        <w:t>Current control knob of RPS should be kept at maximum position.</w:t>
      </w:r>
    </w:p>
    <w:p w14:paraId="28606D17" w14:textId="77777777" w:rsidR="0035359B" w:rsidRPr="00147A8F" w:rsidRDefault="0035359B" w:rsidP="0035359B"/>
    <w:p w14:paraId="1645DD1B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Procedure for KCL:</w:t>
      </w:r>
    </w:p>
    <w:p w14:paraId="11400ECE" w14:textId="77777777" w:rsidR="0035359B" w:rsidRPr="00147A8F" w:rsidRDefault="0035359B" w:rsidP="0035359B">
      <w:pPr>
        <w:numPr>
          <w:ilvl w:val="0"/>
          <w:numId w:val="2"/>
        </w:numPr>
      </w:pPr>
      <w:r w:rsidRPr="00147A8F">
        <w:t>Give the connections as per the circuit diagram.</w:t>
      </w:r>
    </w:p>
    <w:p w14:paraId="6184BEF0" w14:textId="77777777" w:rsidR="0035359B" w:rsidRPr="00147A8F" w:rsidRDefault="0035359B" w:rsidP="0035359B">
      <w:pPr>
        <w:numPr>
          <w:ilvl w:val="0"/>
          <w:numId w:val="2"/>
        </w:numPr>
      </w:pPr>
      <w:r w:rsidRPr="00147A8F">
        <w:t>Set a particular value</w:t>
      </w:r>
      <w:r>
        <w:t xml:space="preserve"> of voltage (refer table) </w:t>
      </w:r>
      <w:r w:rsidRPr="00147A8F">
        <w:t>in RPS</w:t>
      </w:r>
      <w:r>
        <w:t xml:space="preserve"> using v</w:t>
      </w:r>
      <w:r w:rsidRPr="00147A8F">
        <w:t>oltage control knob</w:t>
      </w:r>
      <w:r>
        <w:t xml:space="preserve"> </w:t>
      </w:r>
    </w:p>
    <w:p w14:paraId="3C9DEFAE" w14:textId="77777777" w:rsidR="0035359B" w:rsidRPr="00147A8F" w:rsidRDefault="0035359B" w:rsidP="0035359B">
      <w:pPr>
        <w:numPr>
          <w:ilvl w:val="0"/>
          <w:numId w:val="2"/>
        </w:numPr>
      </w:pPr>
      <w:r w:rsidRPr="00147A8F">
        <w:t>Note down the corresponding ammeter reading</w:t>
      </w:r>
    </w:p>
    <w:p w14:paraId="1200AEAB" w14:textId="77777777" w:rsidR="0035359B" w:rsidRPr="00147A8F" w:rsidRDefault="0035359B" w:rsidP="0035359B">
      <w:pPr>
        <w:numPr>
          <w:ilvl w:val="0"/>
          <w:numId w:val="2"/>
        </w:numPr>
      </w:pPr>
      <w:r w:rsidRPr="00147A8F">
        <w:t>Repeat the same for different voltages</w:t>
      </w:r>
    </w:p>
    <w:p w14:paraId="3F39A266" w14:textId="77777777" w:rsidR="0035359B" w:rsidRPr="00147A8F" w:rsidRDefault="0035359B" w:rsidP="0035359B"/>
    <w:p w14:paraId="2117F973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Procedure for KVL:</w:t>
      </w:r>
    </w:p>
    <w:p w14:paraId="2FC974D0" w14:textId="77777777" w:rsidR="0035359B" w:rsidRPr="00147A8F" w:rsidRDefault="0035359B" w:rsidP="0035359B">
      <w:pPr>
        <w:numPr>
          <w:ilvl w:val="0"/>
          <w:numId w:val="3"/>
        </w:numPr>
        <w:tabs>
          <w:tab w:val="clear" w:pos="720"/>
          <w:tab w:val="num" w:pos="1080"/>
        </w:tabs>
      </w:pPr>
      <w:r w:rsidRPr="00147A8F">
        <w:t>Give the connections as per the circuit diagram.</w:t>
      </w:r>
    </w:p>
    <w:p w14:paraId="5E9326B4" w14:textId="77777777" w:rsidR="0035359B" w:rsidRPr="00147A8F" w:rsidRDefault="0035359B" w:rsidP="0035359B">
      <w:pPr>
        <w:numPr>
          <w:ilvl w:val="0"/>
          <w:numId w:val="3"/>
        </w:numPr>
        <w:tabs>
          <w:tab w:val="clear" w:pos="720"/>
          <w:tab w:val="num" w:pos="1080"/>
        </w:tabs>
      </w:pPr>
      <w:r w:rsidRPr="00147A8F">
        <w:t>Set a particular</w:t>
      </w:r>
      <w:r>
        <w:t xml:space="preserve"> of voltage</w:t>
      </w:r>
      <w:r w:rsidRPr="00147A8F">
        <w:t xml:space="preserve"> </w:t>
      </w:r>
      <w:r>
        <w:t xml:space="preserve">(refer table) </w:t>
      </w:r>
      <w:r w:rsidRPr="00147A8F">
        <w:t>in RPS.</w:t>
      </w:r>
    </w:p>
    <w:p w14:paraId="4E40AABF" w14:textId="77777777" w:rsidR="0035359B" w:rsidRPr="00147A8F" w:rsidRDefault="0035359B" w:rsidP="0035359B">
      <w:pPr>
        <w:numPr>
          <w:ilvl w:val="0"/>
          <w:numId w:val="3"/>
        </w:numPr>
        <w:tabs>
          <w:tab w:val="clear" w:pos="720"/>
          <w:tab w:val="num" w:pos="1080"/>
        </w:tabs>
      </w:pPr>
      <w:r w:rsidRPr="00147A8F">
        <w:t>Note all the voltage reading</w:t>
      </w:r>
    </w:p>
    <w:p w14:paraId="21E335AF" w14:textId="77777777" w:rsidR="0035359B" w:rsidRPr="00147A8F" w:rsidRDefault="0035359B" w:rsidP="0035359B">
      <w:pPr>
        <w:numPr>
          <w:ilvl w:val="0"/>
          <w:numId w:val="3"/>
        </w:numPr>
        <w:tabs>
          <w:tab w:val="clear" w:pos="720"/>
          <w:tab w:val="num" w:pos="1080"/>
        </w:tabs>
      </w:pPr>
      <w:r w:rsidRPr="00147A8F">
        <w:t>Repeat the same for different voltages</w:t>
      </w:r>
    </w:p>
    <w:p w14:paraId="248F3B50" w14:textId="77777777" w:rsidR="0035359B" w:rsidRPr="00147A8F" w:rsidRDefault="0035359B" w:rsidP="0035359B"/>
    <w:p w14:paraId="28B194E4" w14:textId="77777777" w:rsidR="0035359B" w:rsidRDefault="0035359B" w:rsidP="0035359B">
      <w:pPr>
        <w:rPr>
          <w:b/>
        </w:rPr>
      </w:pPr>
      <w:r w:rsidRPr="009B1467">
        <w:rPr>
          <w:b/>
        </w:rPr>
        <w:t>HARDWARE SETUP:</w:t>
      </w:r>
    </w:p>
    <w:p w14:paraId="3FA9C90B" w14:textId="77777777" w:rsidR="0035359B" w:rsidRPr="009B1467" w:rsidRDefault="0035359B" w:rsidP="0035359B">
      <w:pPr>
        <w:rPr>
          <w:b/>
        </w:rPr>
      </w:pPr>
    </w:p>
    <w:p w14:paraId="6F927925" w14:textId="77777777" w:rsidR="0035359B" w:rsidRPr="009B1467" w:rsidRDefault="0035359B" w:rsidP="0035359B">
      <w:pPr>
        <w:rPr>
          <w:b/>
          <w:u w:val="single"/>
        </w:rPr>
      </w:pPr>
      <w:r>
        <w:rPr>
          <w:b/>
          <w:u w:val="single"/>
        </w:rPr>
        <w:t xml:space="preserve">Circuit for </w:t>
      </w:r>
      <w:r w:rsidRPr="009B1467">
        <w:rPr>
          <w:b/>
          <w:u w:val="single"/>
        </w:rPr>
        <w:t>KCL</w:t>
      </w:r>
      <w:r>
        <w:rPr>
          <w:b/>
          <w:u w:val="single"/>
        </w:rPr>
        <w:t xml:space="preserve"> verification:</w:t>
      </w:r>
    </w:p>
    <w:p w14:paraId="613E6B96" w14:textId="77777777" w:rsidR="0035359B" w:rsidRPr="00147A8F" w:rsidRDefault="0035359B" w:rsidP="0035359B">
      <w:pPr>
        <w:jc w:val="center"/>
      </w:pPr>
      <w:r>
        <w:rPr>
          <w:noProof/>
          <w:lang w:val="en-IN" w:eastAsia="en-IN" w:bidi="ta-IN"/>
        </w:rPr>
        <w:drawing>
          <wp:inline distT="0" distB="0" distL="0" distR="0" wp14:anchorId="5E0AE23F" wp14:editId="62966819">
            <wp:extent cx="4515485" cy="1938631"/>
            <wp:effectExtent l="0" t="0" r="0" b="508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51" cy="1941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2501B" w14:textId="238108A5" w:rsidR="0035359B" w:rsidRPr="00147A8F" w:rsidRDefault="0035359B" w:rsidP="0035359B">
      <w:pPr>
        <w:rPr>
          <w:b/>
        </w:rPr>
      </w:pPr>
      <w:r w:rsidRPr="00147A8F">
        <w:rPr>
          <w:b/>
        </w:rPr>
        <w:lastRenderedPageBreak/>
        <w:t>KCL - Theoretical Valu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3"/>
        <w:gridCol w:w="1841"/>
        <w:gridCol w:w="1488"/>
        <w:gridCol w:w="1488"/>
        <w:gridCol w:w="1488"/>
        <w:gridCol w:w="1488"/>
      </w:tblGrid>
      <w:tr w:rsidR="0035359B" w:rsidRPr="00147A8F" w14:paraId="6609D838" w14:textId="77777777" w:rsidTr="00F41647">
        <w:tc>
          <w:tcPr>
            <w:tcW w:w="1153" w:type="dxa"/>
            <w:vMerge w:val="restart"/>
            <w:shd w:val="clear" w:color="auto" w:fill="auto"/>
          </w:tcPr>
          <w:p w14:paraId="7DB7E3E3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Sl.</w:t>
            </w:r>
          </w:p>
          <w:p w14:paraId="12AE71A1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No.</w:t>
            </w:r>
          </w:p>
        </w:tc>
        <w:tc>
          <w:tcPr>
            <w:tcW w:w="1841" w:type="dxa"/>
            <w:vMerge w:val="restart"/>
            <w:shd w:val="clear" w:color="auto" w:fill="auto"/>
          </w:tcPr>
          <w:p w14:paraId="4949F233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Voltage</w:t>
            </w:r>
          </w:p>
          <w:p w14:paraId="34DD57A9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E</w:t>
            </w:r>
          </w:p>
        </w:tc>
        <w:tc>
          <w:tcPr>
            <w:tcW w:w="4464" w:type="dxa"/>
            <w:gridSpan w:val="3"/>
            <w:shd w:val="clear" w:color="auto" w:fill="auto"/>
          </w:tcPr>
          <w:p w14:paraId="2A78ACA9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Current</w:t>
            </w:r>
          </w:p>
        </w:tc>
        <w:tc>
          <w:tcPr>
            <w:tcW w:w="1488" w:type="dxa"/>
            <w:vMerge w:val="restart"/>
            <w:shd w:val="clear" w:color="auto" w:fill="auto"/>
          </w:tcPr>
          <w:p w14:paraId="7284A70F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1</w:t>
            </w:r>
            <w:r w:rsidRPr="00F7113B">
              <w:rPr>
                <w:b/>
              </w:rPr>
              <w:t xml:space="preserve"> = I</w:t>
            </w:r>
            <w:r w:rsidRPr="00F7113B">
              <w:rPr>
                <w:b/>
                <w:vertAlign w:val="subscript"/>
              </w:rPr>
              <w:t>2</w:t>
            </w:r>
            <w:r w:rsidRPr="00F7113B">
              <w:rPr>
                <w:b/>
              </w:rPr>
              <w:t xml:space="preserve"> + I</w:t>
            </w:r>
            <w:r w:rsidRPr="00F7113B">
              <w:rPr>
                <w:b/>
                <w:vertAlign w:val="subscript"/>
              </w:rPr>
              <w:t>3</w:t>
            </w:r>
          </w:p>
        </w:tc>
      </w:tr>
      <w:tr w:rsidR="0035359B" w:rsidRPr="00147A8F" w14:paraId="34AE8B2D" w14:textId="77777777" w:rsidTr="00F41647">
        <w:tc>
          <w:tcPr>
            <w:tcW w:w="1153" w:type="dxa"/>
            <w:vMerge/>
            <w:shd w:val="clear" w:color="auto" w:fill="auto"/>
          </w:tcPr>
          <w:p w14:paraId="22B8BA3B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841" w:type="dxa"/>
            <w:vMerge/>
            <w:shd w:val="clear" w:color="auto" w:fill="auto"/>
          </w:tcPr>
          <w:p w14:paraId="23CD33C4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488" w:type="dxa"/>
            <w:shd w:val="clear" w:color="auto" w:fill="auto"/>
          </w:tcPr>
          <w:p w14:paraId="1247A0E0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1</w:t>
            </w:r>
          </w:p>
        </w:tc>
        <w:tc>
          <w:tcPr>
            <w:tcW w:w="1488" w:type="dxa"/>
            <w:shd w:val="clear" w:color="auto" w:fill="auto"/>
          </w:tcPr>
          <w:p w14:paraId="60F36D77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2</w:t>
            </w:r>
          </w:p>
        </w:tc>
        <w:tc>
          <w:tcPr>
            <w:tcW w:w="1488" w:type="dxa"/>
            <w:shd w:val="clear" w:color="auto" w:fill="auto"/>
          </w:tcPr>
          <w:p w14:paraId="75BB61FE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3</w:t>
            </w:r>
          </w:p>
        </w:tc>
        <w:tc>
          <w:tcPr>
            <w:tcW w:w="1488" w:type="dxa"/>
            <w:vMerge/>
            <w:shd w:val="clear" w:color="auto" w:fill="auto"/>
          </w:tcPr>
          <w:p w14:paraId="30AB3F77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</w:tr>
      <w:tr w:rsidR="0035359B" w:rsidRPr="00147A8F" w14:paraId="7CB951B2" w14:textId="77777777" w:rsidTr="00F41647">
        <w:tc>
          <w:tcPr>
            <w:tcW w:w="1153" w:type="dxa"/>
            <w:vMerge/>
            <w:shd w:val="clear" w:color="auto" w:fill="auto"/>
          </w:tcPr>
          <w:p w14:paraId="271E1A1C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841" w:type="dxa"/>
            <w:shd w:val="clear" w:color="auto" w:fill="auto"/>
          </w:tcPr>
          <w:p w14:paraId="48DC7911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Volts</w:t>
            </w:r>
          </w:p>
        </w:tc>
        <w:tc>
          <w:tcPr>
            <w:tcW w:w="1488" w:type="dxa"/>
            <w:shd w:val="clear" w:color="auto" w:fill="auto"/>
          </w:tcPr>
          <w:p w14:paraId="4D1D534C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488" w:type="dxa"/>
            <w:shd w:val="clear" w:color="auto" w:fill="auto"/>
          </w:tcPr>
          <w:p w14:paraId="79116771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488" w:type="dxa"/>
            <w:shd w:val="clear" w:color="auto" w:fill="auto"/>
          </w:tcPr>
          <w:p w14:paraId="2BBA5C47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488" w:type="dxa"/>
            <w:shd w:val="clear" w:color="auto" w:fill="auto"/>
          </w:tcPr>
          <w:p w14:paraId="2772DDF2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</w:tr>
      <w:tr w:rsidR="0035359B" w:rsidRPr="00147A8F" w14:paraId="002D7520" w14:textId="77777777" w:rsidTr="00F41647">
        <w:tc>
          <w:tcPr>
            <w:tcW w:w="1153" w:type="dxa"/>
            <w:shd w:val="clear" w:color="auto" w:fill="auto"/>
          </w:tcPr>
          <w:p w14:paraId="6C801020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1841" w:type="dxa"/>
            <w:shd w:val="clear" w:color="auto" w:fill="auto"/>
          </w:tcPr>
          <w:p w14:paraId="07F77C36" w14:textId="77777777" w:rsidR="0035359B" w:rsidRPr="00147A8F" w:rsidRDefault="0035359B" w:rsidP="00F41647">
            <w:pPr>
              <w:jc w:val="center"/>
            </w:pPr>
            <w:r>
              <w:t>10</w:t>
            </w:r>
          </w:p>
        </w:tc>
        <w:tc>
          <w:tcPr>
            <w:tcW w:w="1488" w:type="dxa"/>
            <w:shd w:val="clear" w:color="auto" w:fill="auto"/>
          </w:tcPr>
          <w:p w14:paraId="3C64DC57" w14:textId="53F0FA5C" w:rsidR="0035359B" w:rsidRPr="00147A8F" w:rsidRDefault="006B33E1" w:rsidP="00F41647">
            <w:pPr>
              <w:jc w:val="center"/>
            </w:pPr>
            <w:r>
              <w:t>11.37</w:t>
            </w:r>
          </w:p>
        </w:tc>
        <w:tc>
          <w:tcPr>
            <w:tcW w:w="1488" w:type="dxa"/>
            <w:shd w:val="clear" w:color="auto" w:fill="auto"/>
          </w:tcPr>
          <w:p w14:paraId="0465BC57" w14:textId="052A5DDD" w:rsidR="0035359B" w:rsidRPr="00147A8F" w:rsidRDefault="006B33E1" w:rsidP="00F41647">
            <w:pPr>
              <w:jc w:val="center"/>
            </w:pPr>
            <w:r>
              <w:t>6.248</w:t>
            </w:r>
          </w:p>
        </w:tc>
        <w:tc>
          <w:tcPr>
            <w:tcW w:w="1488" w:type="dxa"/>
            <w:shd w:val="clear" w:color="auto" w:fill="auto"/>
          </w:tcPr>
          <w:p w14:paraId="4DF71B10" w14:textId="1321E390" w:rsidR="0035359B" w:rsidRPr="00147A8F" w:rsidRDefault="006B33E1" w:rsidP="00F41647">
            <w:pPr>
              <w:jc w:val="center"/>
            </w:pPr>
            <w:r>
              <w:t>5.121</w:t>
            </w:r>
          </w:p>
        </w:tc>
        <w:tc>
          <w:tcPr>
            <w:tcW w:w="1488" w:type="dxa"/>
            <w:shd w:val="clear" w:color="auto" w:fill="auto"/>
          </w:tcPr>
          <w:p w14:paraId="1BD61D44" w14:textId="33091792" w:rsidR="0035359B" w:rsidRPr="00147A8F" w:rsidRDefault="006B33E1" w:rsidP="00F41647">
            <w:pPr>
              <w:jc w:val="center"/>
            </w:pPr>
            <w:r>
              <w:t>22.73</w:t>
            </w:r>
          </w:p>
        </w:tc>
      </w:tr>
      <w:tr w:rsidR="0035359B" w:rsidRPr="00147A8F" w14:paraId="6B1B4C3E" w14:textId="77777777" w:rsidTr="00F41647">
        <w:tc>
          <w:tcPr>
            <w:tcW w:w="1153" w:type="dxa"/>
            <w:shd w:val="clear" w:color="auto" w:fill="auto"/>
          </w:tcPr>
          <w:p w14:paraId="6AF301AC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1841" w:type="dxa"/>
            <w:shd w:val="clear" w:color="auto" w:fill="auto"/>
          </w:tcPr>
          <w:p w14:paraId="07941468" w14:textId="77777777" w:rsidR="0035359B" w:rsidRPr="00147A8F" w:rsidRDefault="0035359B" w:rsidP="00F41647">
            <w:pPr>
              <w:jc w:val="center"/>
            </w:pPr>
            <w:r>
              <w:t>20</w:t>
            </w:r>
          </w:p>
        </w:tc>
        <w:tc>
          <w:tcPr>
            <w:tcW w:w="1488" w:type="dxa"/>
            <w:shd w:val="clear" w:color="auto" w:fill="auto"/>
          </w:tcPr>
          <w:p w14:paraId="56DF9174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59DBE768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64495992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6CFE193E" w14:textId="77777777" w:rsidR="0035359B" w:rsidRPr="00147A8F" w:rsidRDefault="0035359B" w:rsidP="00F41647">
            <w:pPr>
              <w:jc w:val="center"/>
            </w:pPr>
          </w:p>
        </w:tc>
      </w:tr>
      <w:tr w:rsidR="0035359B" w:rsidRPr="00147A8F" w14:paraId="4448D0CB" w14:textId="77777777" w:rsidTr="00F41647">
        <w:tc>
          <w:tcPr>
            <w:tcW w:w="1153" w:type="dxa"/>
            <w:shd w:val="clear" w:color="auto" w:fill="auto"/>
          </w:tcPr>
          <w:p w14:paraId="1148D5F2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1841" w:type="dxa"/>
            <w:shd w:val="clear" w:color="auto" w:fill="auto"/>
          </w:tcPr>
          <w:p w14:paraId="32445C4A" w14:textId="77777777" w:rsidR="0035359B" w:rsidRPr="00147A8F" w:rsidRDefault="0035359B" w:rsidP="00F41647">
            <w:pPr>
              <w:jc w:val="center"/>
            </w:pPr>
            <w:r>
              <w:t>25</w:t>
            </w:r>
          </w:p>
        </w:tc>
        <w:tc>
          <w:tcPr>
            <w:tcW w:w="1488" w:type="dxa"/>
            <w:shd w:val="clear" w:color="auto" w:fill="auto"/>
          </w:tcPr>
          <w:p w14:paraId="03953F47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0FA949B5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6C7D6018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88" w:type="dxa"/>
            <w:shd w:val="clear" w:color="auto" w:fill="auto"/>
          </w:tcPr>
          <w:p w14:paraId="20DC7387" w14:textId="77777777" w:rsidR="0035359B" w:rsidRPr="00147A8F" w:rsidRDefault="0035359B" w:rsidP="00F41647">
            <w:pPr>
              <w:jc w:val="center"/>
            </w:pPr>
          </w:p>
        </w:tc>
      </w:tr>
    </w:tbl>
    <w:p w14:paraId="387ED1EA" w14:textId="77777777" w:rsidR="0035359B" w:rsidRPr="00147A8F" w:rsidRDefault="0035359B" w:rsidP="0035359B"/>
    <w:p w14:paraId="7447D380" w14:textId="4DAFAD50" w:rsidR="0035359B" w:rsidRPr="00147A8F" w:rsidRDefault="0035359B" w:rsidP="0035359B">
      <w:pPr>
        <w:rPr>
          <w:b/>
        </w:rPr>
      </w:pPr>
      <w:r w:rsidRPr="00147A8F">
        <w:rPr>
          <w:b/>
        </w:rPr>
        <w:t>KCL - Practical Valu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9"/>
        <w:gridCol w:w="1849"/>
        <w:gridCol w:w="1502"/>
        <w:gridCol w:w="1502"/>
        <w:gridCol w:w="1502"/>
        <w:gridCol w:w="1502"/>
      </w:tblGrid>
      <w:tr w:rsidR="0035359B" w:rsidRPr="00147A8F" w14:paraId="33342A1F" w14:textId="77777777" w:rsidTr="00F41647">
        <w:tc>
          <w:tcPr>
            <w:tcW w:w="1188" w:type="dxa"/>
            <w:vMerge w:val="restart"/>
            <w:shd w:val="clear" w:color="auto" w:fill="auto"/>
          </w:tcPr>
          <w:p w14:paraId="0289B902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Sl.</w:t>
            </w:r>
          </w:p>
          <w:p w14:paraId="788B3D97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No.</w:t>
            </w:r>
          </w:p>
        </w:tc>
        <w:tc>
          <w:tcPr>
            <w:tcW w:w="1893" w:type="dxa"/>
            <w:vMerge w:val="restart"/>
            <w:shd w:val="clear" w:color="auto" w:fill="auto"/>
          </w:tcPr>
          <w:p w14:paraId="10C6CF15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Voltage</w:t>
            </w:r>
          </w:p>
          <w:p w14:paraId="36032189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E</w:t>
            </w:r>
          </w:p>
        </w:tc>
        <w:tc>
          <w:tcPr>
            <w:tcW w:w="4623" w:type="dxa"/>
            <w:gridSpan w:val="3"/>
            <w:shd w:val="clear" w:color="auto" w:fill="auto"/>
          </w:tcPr>
          <w:p w14:paraId="312A547F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Current</w:t>
            </w:r>
          </w:p>
        </w:tc>
        <w:tc>
          <w:tcPr>
            <w:tcW w:w="1541" w:type="dxa"/>
            <w:vMerge w:val="restart"/>
            <w:shd w:val="clear" w:color="auto" w:fill="auto"/>
          </w:tcPr>
          <w:p w14:paraId="3FF849CE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1</w:t>
            </w:r>
            <w:r w:rsidRPr="00F7113B">
              <w:rPr>
                <w:b/>
              </w:rPr>
              <w:t xml:space="preserve"> = I</w:t>
            </w:r>
            <w:r w:rsidRPr="00F7113B">
              <w:rPr>
                <w:b/>
                <w:vertAlign w:val="subscript"/>
              </w:rPr>
              <w:t>2</w:t>
            </w:r>
            <w:r w:rsidRPr="00F7113B">
              <w:rPr>
                <w:b/>
              </w:rPr>
              <w:t xml:space="preserve"> + I</w:t>
            </w:r>
            <w:r w:rsidRPr="00F7113B">
              <w:rPr>
                <w:b/>
                <w:vertAlign w:val="subscript"/>
              </w:rPr>
              <w:t>3</w:t>
            </w:r>
          </w:p>
        </w:tc>
      </w:tr>
      <w:tr w:rsidR="0035359B" w:rsidRPr="00147A8F" w14:paraId="30C9328A" w14:textId="77777777" w:rsidTr="00F41647">
        <w:tc>
          <w:tcPr>
            <w:tcW w:w="1188" w:type="dxa"/>
            <w:vMerge/>
            <w:shd w:val="clear" w:color="auto" w:fill="auto"/>
          </w:tcPr>
          <w:p w14:paraId="7340A945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893" w:type="dxa"/>
            <w:vMerge/>
            <w:shd w:val="clear" w:color="auto" w:fill="auto"/>
          </w:tcPr>
          <w:p w14:paraId="12AABD3F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541" w:type="dxa"/>
            <w:shd w:val="clear" w:color="auto" w:fill="auto"/>
          </w:tcPr>
          <w:p w14:paraId="3B2AD30F" w14:textId="6D7FFF88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1</w:t>
            </w:r>
          </w:p>
        </w:tc>
        <w:tc>
          <w:tcPr>
            <w:tcW w:w="1541" w:type="dxa"/>
            <w:shd w:val="clear" w:color="auto" w:fill="auto"/>
          </w:tcPr>
          <w:p w14:paraId="74EFB0A0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2</w:t>
            </w:r>
          </w:p>
        </w:tc>
        <w:tc>
          <w:tcPr>
            <w:tcW w:w="1541" w:type="dxa"/>
            <w:shd w:val="clear" w:color="auto" w:fill="auto"/>
          </w:tcPr>
          <w:p w14:paraId="2A57E396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I</w:t>
            </w:r>
            <w:r w:rsidRPr="00F7113B">
              <w:rPr>
                <w:b/>
                <w:vertAlign w:val="subscript"/>
              </w:rPr>
              <w:t>3</w:t>
            </w:r>
          </w:p>
        </w:tc>
        <w:tc>
          <w:tcPr>
            <w:tcW w:w="1541" w:type="dxa"/>
            <w:vMerge/>
            <w:shd w:val="clear" w:color="auto" w:fill="auto"/>
          </w:tcPr>
          <w:p w14:paraId="08C2B5E8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</w:tr>
      <w:tr w:rsidR="0035359B" w:rsidRPr="00147A8F" w14:paraId="0FE38294" w14:textId="77777777" w:rsidTr="00F41647">
        <w:tc>
          <w:tcPr>
            <w:tcW w:w="1188" w:type="dxa"/>
            <w:vMerge/>
            <w:shd w:val="clear" w:color="auto" w:fill="auto"/>
          </w:tcPr>
          <w:p w14:paraId="31A4A6E2" w14:textId="77777777" w:rsidR="0035359B" w:rsidRPr="00F7113B" w:rsidRDefault="0035359B" w:rsidP="00F41647">
            <w:pPr>
              <w:jc w:val="center"/>
              <w:rPr>
                <w:b/>
              </w:rPr>
            </w:pPr>
          </w:p>
        </w:tc>
        <w:tc>
          <w:tcPr>
            <w:tcW w:w="1893" w:type="dxa"/>
            <w:shd w:val="clear" w:color="auto" w:fill="auto"/>
          </w:tcPr>
          <w:p w14:paraId="14A30246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Volts</w:t>
            </w:r>
          </w:p>
        </w:tc>
        <w:tc>
          <w:tcPr>
            <w:tcW w:w="1541" w:type="dxa"/>
            <w:shd w:val="clear" w:color="auto" w:fill="auto"/>
          </w:tcPr>
          <w:p w14:paraId="4C9AE68F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541" w:type="dxa"/>
            <w:shd w:val="clear" w:color="auto" w:fill="auto"/>
          </w:tcPr>
          <w:p w14:paraId="6D8BDF74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541" w:type="dxa"/>
            <w:shd w:val="clear" w:color="auto" w:fill="auto"/>
          </w:tcPr>
          <w:p w14:paraId="2A084760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  <w:tc>
          <w:tcPr>
            <w:tcW w:w="1541" w:type="dxa"/>
            <w:shd w:val="clear" w:color="auto" w:fill="auto"/>
          </w:tcPr>
          <w:p w14:paraId="1AA6E673" w14:textId="77777777" w:rsidR="0035359B" w:rsidRPr="00F7113B" w:rsidRDefault="0035359B" w:rsidP="00F41647">
            <w:pPr>
              <w:jc w:val="center"/>
              <w:rPr>
                <w:b/>
              </w:rPr>
            </w:pPr>
            <w:r w:rsidRPr="00F7113B">
              <w:rPr>
                <w:b/>
              </w:rPr>
              <w:t>mA</w:t>
            </w:r>
          </w:p>
        </w:tc>
      </w:tr>
      <w:tr w:rsidR="0035359B" w:rsidRPr="00147A8F" w14:paraId="36197847" w14:textId="77777777" w:rsidTr="00F41647">
        <w:tc>
          <w:tcPr>
            <w:tcW w:w="1188" w:type="dxa"/>
            <w:shd w:val="clear" w:color="auto" w:fill="auto"/>
          </w:tcPr>
          <w:p w14:paraId="26150F1B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1893" w:type="dxa"/>
            <w:shd w:val="clear" w:color="auto" w:fill="auto"/>
          </w:tcPr>
          <w:p w14:paraId="10F14026" w14:textId="77777777" w:rsidR="0035359B" w:rsidRPr="00147A8F" w:rsidRDefault="0035359B" w:rsidP="00F41647">
            <w:pPr>
              <w:jc w:val="center"/>
            </w:pPr>
            <w:r>
              <w:t>10</w:t>
            </w:r>
          </w:p>
        </w:tc>
        <w:tc>
          <w:tcPr>
            <w:tcW w:w="1541" w:type="dxa"/>
            <w:shd w:val="clear" w:color="auto" w:fill="auto"/>
          </w:tcPr>
          <w:p w14:paraId="1236B445" w14:textId="1E5B27D6" w:rsidR="0035359B" w:rsidRPr="00147A8F" w:rsidRDefault="006B33E1" w:rsidP="00F41647">
            <w:pPr>
              <w:jc w:val="center"/>
            </w:pPr>
            <w:r>
              <w:t>11.37</w:t>
            </w:r>
          </w:p>
        </w:tc>
        <w:tc>
          <w:tcPr>
            <w:tcW w:w="1541" w:type="dxa"/>
            <w:shd w:val="clear" w:color="auto" w:fill="auto"/>
          </w:tcPr>
          <w:p w14:paraId="57AE72F6" w14:textId="2187E8AE" w:rsidR="0035359B" w:rsidRPr="00147A8F" w:rsidRDefault="006B33E1" w:rsidP="00F41647">
            <w:pPr>
              <w:jc w:val="center"/>
            </w:pPr>
            <w:r>
              <w:t>6.25</w:t>
            </w:r>
          </w:p>
        </w:tc>
        <w:tc>
          <w:tcPr>
            <w:tcW w:w="1541" w:type="dxa"/>
            <w:shd w:val="clear" w:color="auto" w:fill="auto"/>
          </w:tcPr>
          <w:p w14:paraId="5A7D3489" w14:textId="7F276176" w:rsidR="0035359B" w:rsidRPr="00147A8F" w:rsidRDefault="006B33E1" w:rsidP="00F41647">
            <w:pPr>
              <w:jc w:val="center"/>
            </w:pPr>
            <w:r>
              <w:t>5.12</w:t>
            </w:r>
          </w:p>
        </w:tc>
        <w:tc>
          <w:tcPr>
            <w:tcW w:w="1541" w:type="dxa"/>
            <w:shd w:val="clear" w:color="auto" w:fill="auto"/>
          </w:tcPr>
          <w:p w14:paraId="10555E90" w14:textId="3DD53C10" w:rsidR="0035359B" w:rsidRPr="00147A8F" w:rsidRDefault="006B33E1" w:rsidP="00F41647">
            <w:pPr>
              <w:jc w:val="center"/>
            </w:pPr>
            <w:r>
              <w:t>22.74</w:t>
            </w:r>
          </w:p>
        </w:tc>
      </w:tr>
      <w:tr w:rsidR="0035359B" w:rsidRPr="00147A8F" w14:paraId="6E7A1635" w14:textId="77777777" w:rsidTr="00F41647">
        <w:tc>
          <w:tcPr>
            <w:tcW w:w="1188" w:type="dxa"/>
            <w:shd w:val="clear" w:color="auto" w:fill="auto"/>
          </w:tcPr>
          <w:p w14:paraId="0A281DF4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1893" w:type="dxa"/>
            <w:shd w:val="clear" w:color="auto" w:fill="auto"/>
          </w:tcPr>
          <w:p w14:paraId="4011CB2B" w14:textId="77777777" w:rsidR="0035359B" w:rsidRPr="00147A8F" w:rsidRDefault="0035359B" w:rsidP="00F41647">
            <w:pPr>
              <w:jc w:val="center"/>
            </w:pPr>
            <w:r>
              <w:t>20</w:t>
            </w:r>
          </w:p>
        </w:tc>
        <w:tc>
          <w:tcPr>
            <w:tcW w:w="1541" w:type="dxa"/>
            <w:shd w:val="clear" w:color="auto" w:fill="auto"/>
          </w:tcPr>
          <w:p w14:paraId="05AC0CF0" w14:textId="33E37EDA" w:rsidR="0035359B" w:rsidRPr="00147A8F" w:rsidRDefault="006B33E1" w:rsidP="00F41647">
            <w:pPr>
              <w:jc w:val="center"/>
            </w:pPr>
            <w:r>
              <w:t>22.74</w:t>
            </w:r>
          </w:p>
        </w:tc>
        <w:tc>
          <w:tcPr>
            <w:tcW w:w="1541" w:type="dxa"/>
            <w:shd w:val="clear" w:color="auto" w:fill="auto"/>
          </w:tcPr>
          <w:p w14:paraId="3478FE46" w14:textId="54BC12F8" w:rsidR="0035359B" w:rsidRPr="00147A8F" w:rsidRDefault="006B33E1" w:rsidP="00F41647">
            <w:pPr>
              <w:jc w:val="center"/>
            </w:pPr>
            <w:r>
              <w:t>12.5</w:t>
            </w:r>
          </w:p>
        </w:tc>
        <w:tc>
          <w:tcPr>
            <w:tcW w:w="1541" w:type="dxa"/>
            <w:shd w:val="clear" w:color="auto" w:fill="auto"/>
          </w:tcPr>
          <w:p w14:paraId="20BF87EB" w14:textId="066B67DF" w:rsidR="0035359B" w:rsidRPr="00147A8F" w:rsidRDefault="006B33E1" w:rsidP="00F41647">
            <w:pPr>
              <w:jc w:val="center"/>
            </w:pPr>
            <w:r>
              <w:t>10.24</w:t>
            </w:r>
          </w:p>
        </w:tc>
        <w:tc>
          <w:tcPr>
            <w:tcW w:w="1541" w:type="dxa"/>
            <w:shd w:val="clear" w:color="auto" w:fill="auto"/>
          </w:tcPr>
          <w:p w14:paraId="6ECDF698" w14:textId="4CDF5AAE" w:rsidR="0035359B" w:rsidRPr="00147A8F" w:rsidRDefault="006B33E1" w:rsidP="00F41647">
            <w:pPr>
              <w:jc w:val="center"/>
            </w:pPr>
            <w:r>
              <w:t>45.48</w:t>
            </w:r>
          </w:p>
        </w:tc>
      </w:tr>
      <w:tr w:rsidR="0035359B" w:rsidRPr="00147A8F" w14:paraId="6079B6C8" w14:textId="77777777" w:rsidTr="00F41647">
        <w:tc>
          <w:tcPr>
            <w:tcW w:w="1188" w:type="dxa"/>
            <w:shd w:val="clear" w:color="auto" w:fill="auto"/>
          </w:tcPr>
          <w:p w14:paraId="5CB2EC28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1893" w:type="dxa"/>
            <w:shd w:val="clear" w:color="auto" w:fill="auto"/>
          </w:tcPr>
          <w:p w14:paraId="571AB2F1" w14:textId="77777777" w:rsidR="0035359B" w:rsidRPr="00147A8F" w:rsidRDefault="0035359B" w:rsidP="00F41647">
            <w:pPr>
              <w:jc w:val="center"/>
            </w:pPr>
            <w:r>
              <w:t>25</w:t>
            </w:r>
          </w:p>
        </w:tc>
        <w:tc>
          <w:tcPr>
            <w:tcW w:w="1541" w:type="dxa"/>
            <w:shd w:val="clear" w:color="auto" w:fill="auto"/>
          </w:tcPr>
          <w:p w14:paraId="364F9D6B" w14:textId="240E124B" w:rsidR="0035359B" w:rsidRPr="00147A8F" w:rsidRDefault="006B33E1" w:rsidP="00F41647">
            <w:pPr>
              <w:jc w:val="center"/>
            </w:pPr>
            <w:r>
              <w:t>28.74</w:t>
            </w:r>
          </w:p>
        </w:tc>
        <w:tc>
          <w:tcPr>
            <w:tcW w:w="1541" w:type="dxa"/>
            <w:shd w:val="clear" w:color="auto" w:fill="auto"/>
          </w:tcPr>
          <w:p w14:paraId="2756F1DB" w14:textId="276DBF1D" w:rsidR="0035359B" w:rsidRPr="00147A8F" w:rsidRDefault="006B33E1" w:rsidP="00F41647">
            <w:pPr>
              <w:jc w:val="center"/>
            </w:pPr>
            <w:r>
              <w:t>15.62</w:t>
            </w:r>
          </w:p>
        </w:tc>
        <w:tc>
          <w:tcPr>
            <w:tcW w:w="1541" w:type="dxa"/>
            <w:shd w:val="clear" w:color="auto" w:fill="auto"/>
          </w:tcPr>
          <w:p w14:paraId="4D892C2F" w14:textId="2FAE4204" w:rsidR="0035359B" w:rsidRPr="00147A8F" w:rsidRDefault="006B33E1" w:rsidP="00F41647">
            <w:pPr>
              <w:jc w:val="center"/>
            </w:pPr>
            <w:r>
              <w:t>12.8</w:t>
            </w:r>
          </w:p>
        </w:tc>
        <w:tc>
          <w:tcPr>
            <w:tcW w:w="1541" w:type="dxa"/>
            <w:shd w:val="clear" w:color="auto" w:fill="auto"/>
          </w:tcPr>
          <w:p w14:paraId="2270E7CF" w14:textId="1679910B" w:rsidR="0035359B" w:rsidRPr="00147A8F" w:rsidRDefault="006B33E1" w:rsidP="00F41647">
            <w:pPr>
              <w:jc w:val="center"/>
            </w:pPr>
            <w:r>
              <w:t>62.84</w:t>
            </w:r>
          </w:p>
        </w:tc>
      </w:tr>
    </w:tbl>
    <w:p w14:paraId="3865F48B" w14:textId="5C8DF3FE" w:rsidR="0035359B" w:rsidRPr="00147A8F" w:rsidRDefault="0035359B" w:rsidP="0035359B"/>
    <w:p w14:paraId="3A6342D3" w14:textId="77777777" w:rsidR="0035359B" w:rsidRPr="00147A8F" w:rsidRDefault="0035359B" w:rsidP="0035359B">
      <w:pPr>
        <w:rPr>
          <w:b/>
        </w:rPr>
      </w:pPr>
      <w:r w:rsidRPr="00147A8F">
        <w:rPr>
          <w:b/>
        </w:rPr>
        <w:t>Model Calculations:</w:t>
      </w:r>
    </w:p>
    <w:p w14:paraId="0D0779B0" w14:textId="165B2BD2" w:rsidR="0035359B" w:rsidRDefault="00CB3665" w:rsidP="0035359B">
      <w:pPr>
        <w:rPr>
          <w:b/>
          <w:u w:val="single"/>
        </w:rPr>
      </w:pPr>
      <w:r>
        <w:rPr>
          <w:b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337BCE7D" wp14:editId="7CDDAAD4">
            <wp:simplePos x="0" y="0"/>
            <wp:positionH relativeFrom="margin">
              <wp:posOffset>-13649</wp:posOffset>
            </wp:positionH>
            <wp:positionV relativeFrom="paragraph">
              <wp:posOffset>193495</wp:posOffset>
            </wp:positionV>
            <wp:extent cx="4844955" cy="55816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5207" cy="5593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41107" w14:textId="374D7387" w:rsidR="0035359B" w:rsidRDefault="0035359B" w:rsidP="0035359B">
      <w:pPr>
        <w:rPr>
          <w:b/>
          <w:u w:val="single"/>
        </w:rPr>
      </w:pPr>
    </w:p>
    <w:p w14:paraId="2A137B45" w14:textId="43F2C56C" w:rsidR="00CB3665" w:rsidRDefault="00CB3665" w:rsidP="0035359B">
      <w:pPr>
        <w:rPr>
          <w:b/>
          <w:u w:val="single"/>
        </w:rPr>
      </w:pPr>
    </w:p>
    <w:p w14:paraId="1DD6DC0E" w14:textId="43E25294" w:rsidR="00CB3665" w:rsidRDefault="00CB3665" w:rsidP="0035359B">
      <w:pPr>
        <w:rPr>
          <w:b/>
          <w:u w:val="single"/>
        </w:rPr>
      </w:pPr>
    </w:p>
    <w:p w14:paraId="58670A41" w14:textId="6C8440E8" w:rsidR="00CB3665" w:rsidRDefault="00CB3665" w:rsidP="0035359B">
      <w:pPr>
        <w:rPr>
          <w:b/>
          <w:u w:val="single"/>
        </w:rPr>
      </w:pPr>
    </w:p>
    <w:p w14:paraId="3E22A785" w14:textId="14143281" w:rsidR="00CB3665" w:rsidRDefault="00CB3665" w:rsidP="0035359B">
      <w:pPr>
        <w:rPr>
          <w:b/>
          <w:u w:val="single"/>
        </w:rPr>
      </w:pPr>
    </w:p>
    <w:p w14:paraId="4AAD1CE5" w14:textId="50336709" w:rsidR="00CB3665" w:rsidRDefault="00CB3665" w:rsidP="0035359B">
      <w:pPr>
        <w:rPr>
          <w:b/>
          <w:u w:val="single"/>
        </w:rPr>
      </w:pPr>
    </w:p>
    <w:p w14:paraId="4D85F276" w14:textId="73D5ECC0" w:rsidR="00CB3665" w:rsidRDefault="00CB3665" w:rsidP="0035359B">
      <w:pPr>
        <w:rPr>
          <w:b/>
          <w:u w:val="single"/>
        </w:rPr>
      </w:pPr>
    </w:p>
    <w:p w14:paraId="4B617127" w14:textId="58188B19" w:rsidR="00CB3665" w:rsidRDefault="00CB3665" w:rsidP="0035359B">
      <w:pPr>
        <w:rPr>
          <w:b/>
          <w:u w:val="single"/>
        </w:rPr>
      </w:pPr>
    </w:p>
    <w:p w14:paraId="26663F13" w14:textId="3E6523A3" w:rsidR="00CB3665" w:rsidRDefault="00CB3665" w:rsidP="0035359B">
      <w:pPr>
        <w:rPr>
          <w:b/>
          <w:u w:val="single"/>
        </w:rPr>
      </w:pPr>
    </w:p>
    <w:p w14:paraId="62A42A4A" w14:textId="6EE292C0" w:rsidR="00CB3665" w:rsidRDefault="00CB3665" w:rsidP="0035359B">
      <w:pPr>
        <w:rPr>
          <w:b/>
          <w:u w:val="single"/>
        </w:rPr>
      </w:pPr>
    </w:p>
    <w:p w14:paraId="7C44F62B" w14:textId="6448F375" w:rsidR="00CB3665" w:rsidRDefault="00CB3665" w:rsidP="0035359B">
      <w:pPr>
        <w:rPr>
          <w:b/>
          <w:u w:val="single"/>
        </w:rPr>
      </w:pPr>
    </w:p>
    <w:p w14:paraId="5A219F42" w14:textId="3A6B4C7F" w:rsidR="00CB3665" w:rsidRDefault="00CB3665" w:rsidP="0035359B">
      <w:pPr>
        <w:rPr>
          <w:b/>
          <w:u w:val="single"/>
        </w:rPr>
      </w:pPr>
    </w:p>
    <w:p w14:paraId="0E7E72F9" w14:textId="1AB8BA07" w:rsidR="00CB3665" w:rsidRDefault="00CB3665" w:rsidP="0035359B">
      <w:pPr>
        <w:rPr>
          <w:b/>
          <w:u w:val="single"/>
        </w:rPr>
      </w:pPr>
    </w:p>
    <w:p w14:paraId="35AED3EC" w14:textId="1B1683C1" w:rsidR="00CB3665" w:rsidRDefault="00CB3665" w:rsidP="0035359B">
      <w:pPr>
        <w:rPr>
          <w:b/>
          <w:u w:val="single"/>
        </w:rPr>
      </w:pPr>
    </w:p>
    <w:p w14:paraId="4987F750" w14:textId="0027A6BC" w:rsidR="00CB3665" w:rsidRDefault="00CB3665" w:rsidP="0035359B">
      <w:pPr>
        <w:rPr>
          <w:b/>
          <w:u w:val="single"/>
        </w:rPr>
      </w:pPr>
    </w:p>
    <w:p w14:paraId="0C3438A4" w14:textId="4A6DA3DA" w:rsidR="00CB3665" w:rsidRDefault="00CB3665" w:rsidP="0035359B">
      <w:pPr>
        <w:rPr>
          <w:b/>
          <w:u w:val="single"/>
        </w:rPr>
      </w:pPr>
    </w:p>
    <w:p w14:paraId="6B33B3DB" w14:textId="3987C907" w:rsidR="00CB3665" w:rsidRDefault="00CB3665" w:rsidP="0035359B">
      <w:pPr>
        <w:rPr>
          <w:b/>
          <w:u w:val="single"/>
        </w:rPr>
      </w:pPr>
    </w:p>
    <w:p w14:paraId="2937DDBF" w14:textId="5F42B7CF" w:rsidR="00CB3665" w:rsidRDefault="00CB3665" w:rsidP="0035359B">
      <w:pPr>
        <w:rPr>
          <w:b/>
          <w:u w:val="single"/>
        </w:rPr>
      </w:pPr>
    </w:p>
    <w:p w14:paraId="1D926EB9" w14:textId="15AE5F9D" w:rsidR="00CB3665" w:rsidRDefault="00CB3665" w:rsidP="0035359B">
      <w:pPr>
        <w:rPr>
          <w:b/>
          <w:u w:val="single"/>
        </w:rPr>
      </w:pPr>
    </w:p>
    <w:p w14:paraId="5D96CA8C" w14:textId="7CE545C1" w:rsidR="00CB3665" w:rsidRDefault="00CB3665" w:rsidP="0035359B">
      <w:pPr>
        <w:rPr>
          <w:b/>
          <w:u w:val="single"/>
        </w:rPr>
      </w:pPr>
    </w:p>
    <w:p w14:paraId="02B208B5" w14:textId="0304CA85" w:rsidR="00CB3665" w:rsidRDefault="00CB3665" w:rsidP="0035359B">
      <w:pPr>
        <w:rPr>
          <w:b/>
          <w:u w:val="single"/>
        </w:rPr>
      </w:pPr>
    </w:p>
    <w:p w14:paraId="69D9FDB9" w14:textId="6AE795E4" w:rsidR="00CB3665" w:rsidRDefault="00CB3665" w:rsidP="0035359B">
      <w:pPr>
        <w:rPr>
          <w:b/>
          <w:u w:val="single"/>
        </w:rPr>
      </w:pPr>
    </w:p>
    <w:p w14:paraId="516E2F68" w14:textId="0B1D920F" w:rsidR="00CB3665" w:rsidRDefault="00CB3665" w:rsidP="0035359B">
      <w:pPr>
        <w:rPr>
          <w:b/>
          <w:u w:val="single"/>
        </w:rPr>
      </w:pPr>
    </w:p>
    <w:p w14:paraId="087904CC" w14:textId="25B9B431" w:rsidR="00CB3665" w:rsidRDefault="00CB3665" w:rsidP="0035359B">
      <w:pPr>
        <w:rPr>
          <w:b/>
          <w:u w:val="single"/>
        </w:rPr>
      </w:pPr>
    </w:p>
    <w:p w14:paraId="60428A79" w14:textId="73C73984" w:rsidR="00CB3665" w:rsidRDefault="00CB3665" w:rsidP="0035359B">
      <w:pPr>
        <w:rPr>
          <w:b/>
          <w:u w:val="single"/>
        </w:rPr>
      </w:pPr>
    </w:p>
    <w:p w14:paraId="3CF67CEE" w14:textId="57239997" w:rsidR="00CB3665" w:rsidRDefault="00CB3665" w:rsidP="0035359B">
      <w:pPr>
        <w:rPr>
          <w:b/>
          <w:u w:val="single"/>
        </w:rPr>
      </w:pPr>
    </w:p>
    <w:p w14:paraId="0BC81B9D" w14:textId="16D7FCC7" w:rsidR="00CB3665" w:rsidRDefault="00CB3665" w:rsidP="0035359B">
      <w:pPr>
        <w:rPr>
          <w:b/>
          <w:u w:val="single"/>
        </w:rPr>
      </w:pPr>
    </w:p>
    <w:p w14:paraId="77090E3E" w14:textId="31746A51" w:rsidR="00CB3665" w:rsidRDefault="00CB3665" w:rsidP="0035359B">
      <w:pPr>
        <w:rPr>
          <w:b/>
          <w:u w:val="single"/>
        </w:rPr>
      </w:pPr>
    </w:p>
    <w:p w14:paraId="5A1F80C3" w14:textId="059BA2CB" w:rsidR="00CB3665" w:rsidRDefault="00CB3665" w:rsidP="0035359B">
      <w:pPr>
        <w:rPr>
          <w:b/>
          <w:u w:val="single"/>
        </w:rPr>
      </w:pPr>
    </w:p>
    <w:p w14:paraId="3EC0F314" w14:textId="0B3A1BFD" w:rsidR="00CB3665" w:rsidRDefault="00CB3665" w:rsidP="0035359B">
      <w:pPr>
        <w:rPr>
          <w:b/>
          <w:u w:val="single"/>
        </w:rPr>
      </w:pPr>
    </w:p>
    <w:p w14:paraId="4F506498" w14:textId="77777777" w:rsidR="00CB3665" w:rsidRDefault="00CB3665" w:rsidP="0035359B">
      <w:pPr>
        <w:rPr>
          <w:b/>
          <w:u w:val="single"/>
        </w:rPr>
      </w:pPr>
    </w:p>
    <w:p w14:paraId="16D6EA89" w14:textId="77777777" w:rsidR="003176BF" w:rsidRDefault="003176BF" w:rsidP="0035359B">
      <w:pPr>
        <w:rPr>
          <w:b/>
          <w:u w:val="single"/>
        </w:rPr>
      </w:pPr>
    </w:p>
    <w:p w14:paraId="62D5E8B8" w14:textId="4DF03B26" w:rsidR="0035359B" w:rsidRPr="009B1467" w:rsidRDefault="0035359B" w:rsidP="0035359B">
      <w:pPr>
        <w:rPr>
          <w:b/>
          <w:u w:val="single"/>
        </w:rPr>
      </w:pPr>
      <w:r w:rsidRPr="009B1467">
        <w:rPr>
          <w:b/>
          <w:u w:val="single"/>
        </w:rPr>
        <w:lastRenderedPageBreak/>
        <w:t xml:space="preserve">Circuit </w:t>
      </w:r>
      <w:r>
        <w:rPr>
          <w:b/>
          <w:u w:val="single"/>
        </w:rPr>
        <w:t xml:space="preserve">for </w:t>
      </w:r>
      <w:r w:rsidRPr="009B1467">
        <w:rPr>
          <w:b/>
          <w:u w:val="single"/>
        </w:rPr>
        <w:t>KVL</w:t>
      </w:r>
      <w:r>
        <w:rPr>
          <w:b/>
          <w:u w:val="single"/>
        </w:rPr>
        <w:t xml:space="preserve"> verification:</w:t>
      </w:r>
    </w:p>
    <w:p w14:paraId="434DB475" w14:textId="3B017EFD" w:rsidR="0035359B" w:rsidRPr="00147A8F" w:rsidRDefault="0035359B" w:rsidP="0035359B">
      <w:pPr>
        <w:ind w:firstLine="720"/>
        <w:jc w:val="center"/>
        <w:rPr>
          <w:b/>
        </w:rPr>
      </w:pPr>
      <w:r>
        <w:rPr>
          <w:b/>
          <w:noProof/>
          <w:lang w:val="en-IN" w:eastAsia="en-IN" w:bidi="ta-IN"/>
        </w:rPr>
        <w:drawing>
          <wp:inline distT="0" distB="0" distL="0" distR="0" wp14:anchorId="3F245F6C" wp14:editId="74908A00">
            <wp:extent cx="2466975" cy="1877154"/>
            <wp:effectExtent l="0" t="0" r="0" b="889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56"/>
                    <a:stretch/>
                  </pic:blipFill>
                  <pic:spPr bwMode="auto">
                    <a:xfrm>
                      <a:off x="0" y="0"/>
                      <a:ext cx="2474103" cy="188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0CFA3" w14:textId="5426A0F0" w:rsidR="0035359B" w:rsidRPr="00147A8F" w:rsidRDefault="0035359B" w:rsidP="0035359B">
      <w:pPr>
        <w:rPr>
          <w:b/>
        </w:rPr>
      </w:pPr>
      <w:r w:rsidRPr="00147A8F">
        <w:rPr>
          <w:b/>
        </w:rPr>
        <w:t>KVL – Theoretical Val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9"/>
        <w:gridCol w:w="1443"/>
        <w:gridCol w:w="1682"/>
        <w:gridCol w:w="1917"/>
        <w:gridCol w:w="2585"/>
      </w:tblGrid>
      <w:tr w:rsidR="0035359B" w:rsidRPr="00147A8F" w14:paraId="48F5B416" w14:textId="77777777" w:rsidTr="00F41647">
        <w:trPr>
          <w:trHeight w:val="250"/>
        </w:trPr>
        <w:tc>
          <w:tcPr>
            <w:tcW w:w="1149" w:type="dxa"/>
            <w:vMerge w:val="restart"/>
            <w:shd w:val="clear" w:color="auto" w:fill="auto"/>
          </w:tcPr>
          <w:p w14:paraId="7AFA5F9A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Sl.No.</w:t>
            </w:r>
          </w:p>
        </w:tc>
        <w:tc>
          <w:tcPr>
            <w:tcW w:w="1443" w:type="dxa"/>
            <w:shd w:val="clear" w:color="auto" w:fill="auto"/>
          </w:tcPr>
          <w:p w14:paraId="72328A68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RPS</w:t>
            </w:r>
          </w:p>
        </w:tc>
        <w:tc>
          <w:tcPr>
            <w:tcW w:w="3599" w:type="dxa"/>
            <w:gridSpan w:val="2"/>
            <w:shd w:val="clear" w:color="auto" w:fill="auto"/>
          </w:tcPr>
          <w:p w14:paraId="17F4B48A" w14:textId="77777777" w:rsidR="0035359B" w:rsidRPr="001F6364" w:rsidRDefault="0035359B" w:rsidP="00F41647">
            <w:pPr>
              <w:jc w:val="center"/>
              <w:rPr>
                <w:b/>
              </w:rPr>
            </w:pPr>
            <w:r>
              <w:rPr>
                <w:b/>
              </w:rPr>
              <w:t>Calculated voltage values</w:t>
            </w:r>
          </w:p>
        </w:tc>
        <w:tc>
          <w:tcPr>
            <w:tcW w:w="2585" w:type="dxa"/>
            <w:vMerge w:val="restart"/>
            <w:shd w:val="clear" w:color="auto" w:fill="auto"/>
          </w:tcPr>
          <w:p w14:paraId="21BED63F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KVL</w:t>
            </w:r>
          </w:p>
          <w:p w14:paraId="312DE6A2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E</w:t>
            </w:r>
            <w:r w:rsidRPr="001F6364">
              <w:rPr>
                <w:b/>
                <w:vertAlign w:val="subscript"/>
              </w:rPr>
              <w:t>1</w:t>
            </w:r>
            <w:r w:rsidRPr="001F6364">
              <w:rPr>
                <w:b/>
              </w:rPr>
              <w:t xml:space="preserve"> = V</w:t>
            </w:r>
            <w:r w:rsidRPr="001F6364">
              <w:rPr>
                <w:b/>
                <w:vertAlign w:val="subscript"/>
              </w:rPr>
              <w:t>1</w:t>
            </w:r>
            <w:r w:rsidRPr="001F6364">
              <w:rPr>
                <w:b/>
              </w:rPr>
              <w:t xml:space="preserve"> + V</w:t>
            </w:r>
            <w:r w:rsidRPr="001F6364">
              <w:rPr>
                <w:b/>
                <w:vertAlign w:val="subscript"/>
              </w:rPr>
              <w:t>2</w:t>
            </w:r>
          </w:p>
        </w:tc>
      </w:tr>
      <w:tr w:rsidR="0035359B" w:rsidRPr="00147A8F" w14:paraId="558BF2A7" w14:textId="77777777" w:rsidTr="00F41647">
        <w:trPr>
          <w:trHeight w:val="135"/>
        </w:trPr>
        <w:tc>
          <w:tcPr>
            <w:tcW w:w="1149" w:type="dxa"/>
            <w:vMerge/>
            <w:shd w:val="clear" w:color="auto" w:fill="auto"/>
          </w:tcPr>
          <w:p w14:paraId="150A84AA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43" w:type="dxa"/>
            <w:shd w:val="clear" w:color="auto" w:fill="auto"/>
          </w:tcPr>
          <w:p w14:paraId="4F902AF9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E</w:t>
            </w:r>
            <w:r w:rsidRPr="001F6364">
              <w:rPr>
                <w:b/>
                <w:vertAlign w:val="subscript"/>
              </w:rPr>
              <w:t>1</w:t>
            </w:r>
          </w:p>
        </w:tc>
        <w:tc>
          <w:tcPr>
            <w:tcW w:w="1682" w:type="dxa"/>
            <w:shd w:val="clear" w:color="auto" w:fill="auto"/>
          </w:tcPr>
          <w:p w14:paraId="68CD7BA7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  <w:r w:rsidRPr="001F6364">
              <w:rPr>
                <w:b/>
                <w:vertAlign w:val="subscript"/>
              </w:rPr>
              <w:t>1</w:t>
            </w:r>
          </w:p>
        </w:tc>
        <w:tc>
          <w:tcPr>
            <w:tcW w:w="1917" w:type="dxa"/>
            <w:shd w:val="clear" w:color="auto" w:fill="auto"/>
          </w:tcPr>
          <w:p w14:paraId="2E0DB6C5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  <w:r w:rsidRPr="001F6364">
              <w:rPr>
                <w:b/>
                <w:vertAlign w:val="subscript"/>
              </w:rPr>
              <w:t>2</w:t>
            </w:r>
          </w:p>
        </w:tc>
        <w:tc>
          <w:tcPr>
            <w:tcW w:w="2585" w:type="dxa"/>
            <w:vMerge/>
            <w:shd w:val="clear" w:color="auto" w:fill="auto"/>
          </w:tcPr>
          <w:p w14:paraId="5F297C21" w14:textId="77777777" w:rsidR="0035359B" w:rsidRPr="001F6364" w:rsidRDefault="0035359B" w:rsidP="00F41647">
            <w:pPr>
              <w:jc w:val="center"/>
              <w:rPr>
                <w:b/>
              </w:rPr>
            </w:pPr>
          </w:p>
        </w:tc>
      </w:tr>
      <w:tr w:rsidR="0035359B" w:rsidRPr="00147A8F" w14:paraId="594C6372" w14:textId="77777777" w:rsidTr="00F41647">
        <w:trPr>
          <w:trHeight w:val="135"/>
        </w:trPr>
        <w:tc>
          <w:tcPr>
            <w:tcW w:w="1149" w:type="dxa"/>
            <w:vMerge/>
            <w:shd w:val="clear" w:color="auto" w:fill="auto"/>
          </w:tcPr>
          <w:p w14:paraId="74E8C363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43" w:type="dxa"/>
            <w:shd w:val="clear" w:color="auto" w:fill="auto"/>
          </w:tcPr>
          <w:p w14:paraId="209C9B30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1682" w:type="dxa"/>
            <w:shd w:val="clear" w:color="auto" w:fill="auto"/>
          </w:tcPr>
          <w:p w14:paraId="32FA3B68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1917" w:type="dxa"/>
            <w:shd w:val="clear" w:color="auto" w:fill="auto"/>
          </w:tcPr>
          <w:p w14:paraId="44C5DCBF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2585" w:type="dxa"/>
            <w:shd w:val="clear" w:color="auto" w:fill="auto"/>
          </w:tcPr>
          <w:p w14:paraId="75B26EAA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</w:tr>
      <w:tr w:rsidR="0035359B" w:rsidRPr="00147A8F" w14:paraId="67867D8C" w14:textId="77777777" w:rsidTr="00F41647">
        <w:trPr>
          <w:trHeight w:val="262"/>
        </w:trPr>
        <w:tc>
          <w:tcPr>
            <w:tcW w:w="1149" w:type="dxa"/>
            <w:shd w:val="clear" w:color="auto" w:fill="auto"/>
          </w:tcPr>
          <w:p w14:paraId="628FF7A2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1443" w:type="dxa"/>
            <w:shd w:val="clear" w:color="auto" w:fill="auto"/>
          </w:tcPr>
          <w:p w14:paraId="481BFF48" w14:textId="77777777" w:rsidR="0035359B" w:rsidRPr="00147A8F" w:rsidRDefault="0035359B" w:rsidP="00F41647">
            <w:pPr>
              <w:jc w:val="center"/>
            </w:pPr>
            <w:r>
              <w:t>10</w:t>
            </w:r>
          </w:p>
        </w:tc>
        <w:tc>
          <w:tcPr>
            <w:tcW w:w="1682" w:type="dxa"/>
            <w:shd w:val="clear" w:color="auto" w:fill="auto"/>
          </w:tcPr>
          <w:p w14:paraId="751D498A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917" w:type="dxa"/>
            <w:shd w:val="clear" w:color="auto" w:fill="auto"/>
          </w:tcPr>
          <w:p w14:paraId="7F9B31E8" w14:textId="212A08F4" w:rsidR="0035359B" w:rsidRPr="00147A8F" w:rsidRDefault="0035359B" w:rsidP="00F41647">
            <w:pPr>
              <w:jc w:val="center"/>
            </w:pPr>
          </w:p>
        </w:tc>
        <w:tc>
          <w:tcPr>
            <w:tcW w:w="2585" w:type="dxa"/>
            <w:shd w:val="clear" w:color="auto" w:fill="auto"/>
          </w:tcPr>
          <w:p w14:paraId="7FD69E5E" w14:textId="77777777" w:rsidR="0035359B" w:rsidRPr="00147A8F" w:rsidRDefault="0035359B" w:rsidP="00F41647">
            <w:pPr>
              <w:jc w:val="center"/>
            </w:pPr>
          </w:p>
        </w:tc>
      </w:tr>
      <w:tr w:rsidR="0035359B" w:rsidRPr="00147A8F" w14:paraId="59729269" w14:textId="77777777" w:rsidTr="00F41647">
        <w:trPr>
          <w:trHeight w:val="250"/>
        </w:trPr>
        <w:tc>
          <w:tcPr>
            <w:tcW w:w="1149" w:type="dxa"/>
            <w:shd w:val="clear" w:color="auto" w:fill="auto"/>
          </w:tcPr>
          <w:p w14:paraId="2D8B5860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1443" w:type="dxa"/>
            <w:shd w:val="clear" w:color="auto" w:fill="auto"/>
          </w:tcPr>
          <w:p w14:paraId="55CA1FA8" w14:textId="77777777" w:rsidR="0035359B" w:rsidRPr="00147A8F" w:rsidRDefault="0035359B" w:rsidP="00F41647">
            <w:pPr>
              <w:jc w:val="center"/>
            </w:pPr>
            <w:r>
              <w:t>20</w:t>
            </w:r>
          </w:p>
        </w:tc>
        <w:tc>
          <w:tcPr>
            <w:tcW w:w="1682" w:type="dxa"/>
            <w:shd w:val="clear" w:color="auto" w:fill="auto"/>
          </w:tcPr>
          <w:p w14:paraId="462D667E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917" w:type="dxa"/>
            <w:shd w:val="clear" w:color="auto" w:fill="auto"/>
          </w:tcPr>
          <w:p w14:paraId="56C1D048" w14:textId="77777777" w:rsidR="0035359B" w:rsidRPr="00147A8F" w:rsidRDefault="0035359B" w:rsidP="00F41647">
            <w:pPr>
              <w:jc w:val="center"/>
            </w:pPr>
          </w:p>
        </w:tc>
        <w:tc>
          <w:tcPr>
            <w:tcW w:w="2585" w:type="dxa"/>
            <w:shd w:val="clear" w:color="auto" w:fill="auto"/>
          </w:tcPr>
          <w:p w14:paraId="64603232" w14:textId="77777777" w:rsidR="0035359B" w:rsidRPr="00147A8F" w:rsidRDefault="0035359B" w:rsidP="00F41647">
            <w:pPr>
              <w:jc w:val="center"/>
            </w:pPr>
          </w:p>
        </w:tc>
      </w:tr>
      <w:tr w:rsidR="0035359B" w:rsidRPr="00147A8F" w14:paraId="012E5610" w14:textId="77777777" w:rsidTr="00F41647">
        <w:trPr>
          <w:trHeight w:val="262"/>
        </w:trPr>
        <w:tc>
          <w:tcPr>
            <w:tcW w:w="1149" w:type="dxa"/>
            <w:shd w:val="clear" w:color="auto" w:fill="auto"/>
          </w:tcPr>
          <w:p w14:paraId="1B67B5B7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1443" w:type="dxa"/>
            <w:shd w:val="clear" w:color="auto" w:fill="auto"/>
          </w:tcPr>
          <w:p w14:paraId="74B2F2B6" w14:textId="77777777" w:rsidR="0035359B" w:rsidRPr="00147A8F" w:rsidRDefault="0035359B" w:rsidP="00F41647">
            <w:pPr>
              <w:jc w:val="center"/>
            </w:pPr>
            <w:r>
              <w:t>25</w:t>
            </w:r>
          </w:p>
        </w:tc>
        <w:tc>
          <w:tcPr>
            <w:tcW w:w="1682" w:type="dxa"/>
            <w:shd w:val="clear" w:color="auto" w:fill="auto"/>
          </w:tcPr>
          <w:p w14:paraId="10162A07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917" w:type="dxa"/>
            <w:shd w:val="clear" w:color="auto" w:fill="auto"/>
          </w:tcPr>
          <w:p w14:paraId="3D571666" w14:textId="77777777" w:rsidR="0035359B" w:rsidRPr="00147A8F" w:rsidRDefault="0035359B" w:rsidP="00F41647">
            <w:pPr>
              <w:jc w:val="center"/>
            </w:pPr>
          </w:p>
        </w:tc>
        <w:tc>
          <w:tcPr>
            <w:tcW w:w="2585" w:type="dxa"/>
            <w:shd w:val="clear" w:color="auto" w:fill="auto"/>
          </w:tcPr>
          <w:p w14:paraId="51032850" w14:textId="77777777" w:rsidR="0035359B" w:rsidRPr="00147A8F" w:rsidRDefault="0035359B" w:rsidP="00F41647">
            <w:pPr>
              <w:jc w:val="center"/>
            </w:pPr>
          </w:p>
        </w:tc>
      </w:tr>
    </w:tbl>
    <w:p w14:paraId="69A864D9" w14:textId="77777777" w:rsidR="0035359B" w:rsidRPr="00147A8F" w:rsidRDefault="0035359B" w:rsidP="0035359B"/>
    <w:p w14:paraId="7C31CC25" w14:textId="53A0D012" w:rsidR="0035359B" w:rsidRPr="00147A8F" w:rsidRDefault="0035359B" w:rsidP="0035359B"/>
    <w:p w14:paraId="1D71A1A7" w14:textId="48B06517" w:rsidR="0035359B" w:rsidRPr="00147A8F" w:rsidRDefault="0035359B" w:rsidP="0035359B">
      <w:pPr>
        <w:rPr>
          <w:b/>
        </w:rPr>
      </w:pPr>
      <w:r w:rsidRPr="00147A8F">
        <w:rPr>
          <w:b/>
        </w:rPr>
        <w:t>KVL - Practical Val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9"/>
        <w:gridCol w:w="1443"/>
        <w:gridCol w:w="1682"/>
        <w:gridCol w:w="1917"/>
        <w:gridCol w:w="2585"/>
      </w:tblGrid>
      <w:tr w:rsidR="0035359B" w:rsidRPr="00147A8F" w14:paraId="4AC5ADE9" w14:textId="77777777" w:rsidTr="00F41647">
        <w:trPr>
          <w:trHeight w:val="250"/>
        </w:trPr>
        <w:tc>
          <w:tcPr>
            <w:tcW w:w="1149" w:type="dxa"/>
            <w:vMerge w:val="restart"/>
            <w:shd w:val="clear" w:color="auto" w:fill="auto"/>
          </w:tcPr>
          <w:p w14:paraId="2B534109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Sl.No.</w:t>
            </w:r>
          </w:p>
        </w:tc>
        <w:tc>
          <w:tcPr>
            <w:tcW w:w="1443" w:type="dxa"/>
            <w:shd w:val="clear" w:color="auto" w:fill="auto"/>
          </w:tcPr>
          <w:p w14:paraId="33F2C70B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RPS</w:t>
            </w:r>
          </w:p>
        </w:tc>
        <w:tc>
          <w:tcPr>
            <w:tcW w:w="3599" w:type="dxa"/>
            <w:gridSpan w:val="2"/>
            <w:shd w:val="clear" w:color="auto" w:fill="auto"/>
          </w:tcPr>
          <w:p w14:paraId="03CAC37F" w14:textId="1712ABC8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ol</w:t>
            </w:r>
            <w:r>
              <w:rPr>
                <w:b/>
              </w:rPr>
              <w:t xml:space="preserve">tmeter reading </w:t>
            </w:r>
          </w:p>
        </w:tc>
        <w:tc>
          <w:tcPr>
            <w:tcW w:w="2585" w:type="dxa"/>
            <w:vMerge w:val="restart"/>
            <w:shd w:val="clear" w:color="auto" w:fill="auto"/>
          </w:tcPr>
          <w:p w14:paraId="14BA9217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KVL</w:t>
            </w:r>
          </w:p>
          <w:p w14:paraId="5483439D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E</w:t>
            </w:r>
            <w:r w:rsidRPr="001F6364">
              <w:rPr>
                <w:b/>
                <w:vertAlign w:val="subscript"/>
              </w:rPr>
              <w:t>1</w:t>
            </w:r>
            <w:r w:rsidRPr="001F6364">
              <w:rPr>
                <w:b/>
              </w:rPr>
              <w:t xml:space="preserve"> = V</w:t>
            </w:r>
            <w:r w:rsidRPr="001F6364">
              <w:rPr>
                <w:b/>
                <w:vertAlign w:val="subscript"/>
              </w:rPr>
              <w:t>1</w:t>
            </w:r>
            <w:r w:rsidRPr="001F6364">
              <w:rPr>
                <w:b/>
              </w:rPr>
              <w:t xml:space="preserve"> + V</w:t>
            </w:r>
            <w:r w:rsidRPr="001F6364">
              <w:rPr>
                <w:b/>
                <w:vertAlign w:val="subscript"/>
              </w:rPr>
              <w:t>2</w:t>
            </w:r>
          </w:p>
        </w:tc>
      </w:tr>
      <w:tr w:rsidR="0035359B" w:rsidRPr="00147A8F" w14:paraId="34202894" w14:textId="77777777" w:rsidTr="00F41647">
        <w:trPr>
          <w:trHeight w:val="135"/>
        </w:trPr>
        <w:tc>
          <w:tcPr>
            <w:tcW w:w="1149" w:type="dxa"/>
            <w:vMerge/>
            <w:shd w:val="clear" w:color="auto" w:fill="auto"/>
          </w:tcPr>
          <w:p w14:paraId="1CAD8F40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43" w:type="dxa"/>
            <w:shd w:val="clear" w:color="auto" w:fill="auto"/>
          </w:tcPr>
          <w:p w14:paraId="495D484A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E</w:t>
            </w:r>
            <w:r w:rsidRPr="001F6364">
              <w:rPr>
                <w:b/>
                <w:vertAlign w:val="subscript"/>
              </w:rPr>
              <w:t>1</w:t>
            </w:r>
          </w:p>
        </w:tc>
        <w:tc>
          <w:tcPr>
            <w:tcW w:w="1682" w:type="dxa"/>
            <w:shd w:val="clear" w:color="auto" w:fill="auto"/>
          </w:tcPr>
          <w:p w14:paraId="1AAB2803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  <w:r w:rsidRPr="001F6364">
              <w:rPr>
                <w:b/>
                <w:vertAlign w:val="subscript"/>
              </w:rPr>
              <w:t>1</w:t>
            </w:r>
          </w:p>
        </w:tc>
        <w:tc>
          <w:tcPr>
            <w:tcW w:w="1917" w:type="dxa"/>
            <w:shd w:val="clear" w:color="auto" w:fill="auto"/>
          </w:tcPr>
          <w:p w14:paraId="332AA87F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  <w:r w:rsidRPr="001F6364">
              <w:rPr>
                <w:b/>
                <w:vertAlign w:val="subscript"/>
              </w:rPr>
              <w:t>2</w:t>
            </w:r>
          </w:p>
        </w:tc>
        <w:tc>
          <w:tcPr>
            <w:tcW w:w="2585" w:type="dxa"/>
            <w:vMerge/>
            <w:shd w:val="clear" w:color="auto" w:fill="auto"/>
          </w:tcPr>
          <w:p w14:paraId="068EECD4" w14:textId="77777777" w:rsidR="0035359B" w:rsidRPr="001F6364" w:rsidRDefault="0035359B" w:rsidP="00F41647">
            <w:pPr>
              <w:jc w:val="center"/>
              <w:rPr>
                <w:b/>
              </w:rPr>
            </w:pPr>
          </w:p>
        </w:tc>
      </w:tr>
      <w:tr w:rsidR="0035359B" w:rsidRPr="00147A8F" w14:paraId="29312FFE" w14:textId="77777777" w:rsidTr="00F41647">
        <w:trPr>
          <w:trHeight w:val="135"/>
        </w:trPr>
        <w:tc>
          <w:tcPr>
            <w:tcW w:w="1149" w:type="dxa"/>
            <w:vMerge/>
            <w:shd w:val="clear" w:color="auto" w:fill="auto"/>
          </w:tcPr>
          <w:p w14:paraId="50C18C02" w14:textId="77777777" w:rsidR="0035359B" w:rsidRPr="00147A8F" w:rsidRDefault="0035359B" w:rsidP="00F41647">
            <w:pPr>
              <w:jc w:val="center"/>
            </w:pPr>
          </w:p>
        </w:tc>
        <w:tc>
          <w:tcPr>
            <w:tcW w:w="1443" w:type="dxa"/>
            <w:shd w:val="clear" w:color="auto" w:fill="auto"/>
          </w:tcPr>
          <w:p w14:paraId="2C250531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1682" w:type="dxa"/>
            <w:shd w:val="clear" w:color="auto" w:fill="auto"/>
          </w:tcPr>
          <w:p w14:paraId="2344E1D3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1917" w:type="dxa"/>
            <w:shd w:val="clear" w:color="auto" w:fill="auto"/>
          </w:tcPr>
          <w:p w14:paraId="249817E6" w14:textId="29544CDD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  <w:tc>
          <w:tcPr>
            <w:tcW w:w="2585" w:type="dxa"/>
            <w:shd w:val="clear" w:color="auto" w:fill="auto"/>
          </w:tcPr>
          <w:p w14:paraId="79D98787" w14:textId="77777777" w:rsidR="0035359B" w:rsidRPr="001F6364" w:rsidRDefault="0035359B" w:rsidP="00F41647">
            <w:pPr>
              <w:jc w:val="center"/>
              <w:rPr>
                <w:b/>
              </w:rPr>
            </w:pPr>
            <w:r w:rsidRPr="001F6364">
              <w:rPr>
                <w:b/>
              </w:rPr>
              <w:t>V</w:t>
            </w:r>
          </w:p>
        </w:tc>
      </w:tr>
      <w:tr w:rsidR="0035359B" w:rsidRPr="00147A8F" w14:paraId="332AAC57" w14:textId="77777777" w:rsidTr="00F41647">
        <w:trPr>
          <w:trHeight w:val="262"/>
        </w:trPr>
        <w:tc>
          <w:tcPr>
            <w:tcW w:w="1149" w:type="dxa"/>
            <w:shd w:val="clear" w:color="auto" w:fill="auto"/>
          </w:tcPr>
          <w:p w14:paraId="5F0AF71E" w14:textId="77777777" w:rsidR="0035359B" w:rsidRPr="00147A8F" w:rsidRDefault="0035359B" w:rsidP="00F41647">
            <w:pPr>
              <w:jc w:val="center"/>
            </w:pPr>
            <w:r w:rsidRPr="00147A8F">
              <w:t>1</w:t>
            </w:r>
          </w:p>
        </w:tc>
        <w:tc>
          <w:tcPr>
            <w:tcW w:w="1443" w:type="dxa"/>
            <w:shd w:val="clear" w:color="auto" w:fill="auto"/>
          </w:tcPr>
          <w:p w14:paraId="42B71D8E" w14:textId="77777777" w:rsidR="0035359B" w:rsidRPr="00147A8F" w:rsidRDefault="0035359B" w:rsidP="00F41647">
            <w:pPr>
              <w:jc w:val="center"/>
            </w:pPr>
            <w:r>
              <w:t>10</w:t>
            </w:r>
          </w:p>
        </w:tc>
        <w:tc>
          <w:tcPr>
            <w:tcW w:w="1682" w:type="dxa"/>
            <w:shd w:val="clear" w:color="auto" w:fill="auto"/>
          </w:tcPr>
          <w:p w14:paraId="05F59A65" w14:textId="0D4EA562" w:rsidR="0035359B" w:rsidRPr="00147A8F" w:rsidRDefault="006B33E1" w:rsidP="00F41647">
            <w:pPr>
              <w:jc w:val="center"/>
            </w:pPr>
            <w:r>
              <w:t>2.48</w:t>
            </w:r>
          </w:p>
        </w:tc>
        <w:tc>
          <w:tcPr>
            <w:tcW w:w="1917" w:type="dxa"/>
            <w:shd w:val="clear" w:color="auto" w:fill="auto"/>
          </w:tcPr>
          <w:p w14:paraId="3A30C4F2" w14:textId="05FD7A3A" w:rsidR="0035359B" w:rsidRPr="00147A8F" w:rsidRDefault="006B33E1" w:rsidP="00F41647">
            <w:pPr>
              <w:jc w:val="center"/>
            </w:pPr>
            <w:r>
              <w:t>7.52</w:t>
            </w:r>
          </w:p>
        </w:tc>
        <w:tc>
          <w:tcPr>
            <w:tcW w:w="2585" w:type="dxa"/>
            <w:shd w:val="clear" w:color="auto" w:fill="auto"/>
          </w:tcPr>
          <w:p w14:paraId="7C0050DA" w14:textId="30FA42CC" w:rsidR="0035359B" w:rsidRPr="00147A8F" w:rsidRDefault="006B33E1" w:rsidP="00F41647">
            <w:pPr>
              <w:jc w:val="center"/>
            </w:pPr>
            <w:r>
              <w:t>10</w:t>
            </w:r>
          </w:p>
        </w:tc>
      </w:tr>
      <w:tr w:rsidR="0035359B" w:rsidRPr="00147A8F" w14:paraId="74C1DBF8" w14:textId="77777777" w:rsidTr="00F41647">
        <w:trPr>
          <w:trHeight w:val="250"/>
        </w:trPr>
        <w:tc>
          <w:tcPr>
            <w:tcW w:w="1149" w:type="dxa"/>
            <w:shd w:val="clear" w:color="auto" w:fill="auto"/>
          </w:tcPr>
          <w:p w14:paraId="072243E0" w14:textId="77777777" w:rsidR="0035359B" w:rsidRPr="00147A8F" w:rsidRDefault="0035359B" w:rsidP="00F41647">
            <w:pPr>
              <w:jc w:val="center"/>
            </w:pPr>
            <w:r w:rsidRPr="00147A8F">
              <w:t>2</w:t>
            </w:r>
          </w:p>
        </w:tc>
        <w:tc>
          <w:tcPr>
            <w:tcW w:w="1443" w:type="dxa"/>
            <w:shd w:val="clear" w:color="auto" w:fill="auto"/>
          </w:tcPr>
          <w:p w14:paraId="489299AD" w14:textId="77777777" w:rsidR="0035359B" w:rsidRPr="00147A8F" w:rsidRDefault="0035359B" w:rsidP="00F41647">
            <w:pPr>
              <w:jc w:val="center"/>
            </w:pPr>
            <w:r>
              <w:t>20</w:t>
            </w:r>
          </w:p>
        </w:tc>
        <w:tc>
          <w:tcPr>
            <w:tcW w:w="1682" w:type="dxa"/>
            <w:shd w:val="clear" w:color="auto" w:fill="auto"/>
          </w:tcPr>
          <w:p w14:paraId="3B1E6F9E" w14:textId="2D7319FC" w:rsidR="0035359B" w:rsidRPr="00147A8F" w:rsidRDefault="006B33E1" w:rsidP="00F41647">
            <w:pPr>
              <w:jc w:val="center"/>
            </w:pPr>
            <w:r>
              <w:t>4.96</w:t>
            </w:r>
          </w:p>
        </w:tc>
        <w:tc>
          <w:tcPr>
            <w:tcW w:w="1917" w:type="dxa"/>
            <w:shd w:val="clear" w:color="auto" w:fill="auto"/>
          </w:tcPr>
          <w:p w14:paraId="19ACDE36" w14:textId="2552D46D" w:rsidR="0035359B" w:rsidRPr="00147A8F" w:rsidRDefault="006B33E1" w:rsidP="00F41647">
            <w:pPr>
              <w:jc w:val="center"/>
            </w:pPr>
            <w:r>
              <w:t>15.04</w:t>
            </w:r>
          </w:p>
        </w:tc>
        <w:tc>
          <w:tcPr>
            <w:tcW w:w="2585" w:type="dxa"/>
            <w:shd w:val="clear" w:color="auto" w:fill="auto"/>
          </w:tcPr>
          <w:p w14:paraId="17D580FB" w14:textId="5E116F7A" w:rsidR="0035359B" w:rsidRPr="00147A8F" w:rsidRDefault="006B33E1" w:rsidP="00F41647">
            <w:pPr>
              <w:jc w:val="center"/>
            </w:pPr>
            <w:r>
              <w:t>20</w:t>
            </w:r>
          </w:p>
        </w:tc>
      </w:tr>
      <w:tr w:rsidR="0035359B" w:rsidRPr="00147A8F" w14:paraId="3FF4E771" w14:textId="77777777" w:rsidTr="00F41647">
        <w:trPr>
          <w:trHeight w:val="262"/>
        </w:trPr>
        <w:tc>
          <w:tcPr>
            <w:tcW w:w="1149" w:type="dxa"/>
            <w:shd w:val="clear" w:color="auto" w:fill="auto"/>
          </w:tcPr>
          <w:p w14:paraId="4C20C18A" w14:textId="77777777" w:rsidR="0035359B" w:rsidRPr="00147A8F" w:rsidRDefault="0035359B" w:rsidP="00F41647">
            <w:pPr>
              <w:jc w:val="center"/>
            </w:pPr>
            <w:r w:rsidRPr="00147A8F">
              <w:t>3</w:t>
            </w:r>
          </w:p>
        </w:tc>
        <w:tc>
          <w:tcPr>
            <w:tcW w:w="1443" w:type="dxa"/>
            <w:shd w:val="clear" w:color="auto" w:fill="auto"/>
          </w:tcPr>
          <w:p w14:paraId="1FAD9C22" w14:textId="77777777" w:rsidR="0035359B" w:rsidRPr="00147A8F" w:rsidRDefault="0035359B" w:rsidP="00F41647">
            <w:pPr>
              <w:jc w:val="center"/>
            </w:pPr>
            <w:r>
              <w:t>25</w:t>
            </w:r>
          </w:p>
        </w:tc>
        <w:tc>
          <w:tcPr>
            <w:tcW w:w="1682" w:type="dxa"/>
            <w:shd w:val="clear" w:color="auto" w:fill="auto"/>
          </w:tcPr>
          <w:p w14:paraId="624B8563" w14:textId="58F12A5F" w:rsidR="0035359B" w:rsidRPr="00147A8F" w:rsidRDefault="006B33E1" w:rsidP="00F41647">
            <w:pPr>
              <w:jc w:val="center"/>
            </w:pPr>
            <w:r>
              <w:t>6.2</w:t>
            </w:r>
          </w:p>
        </w:tc>
        <w:tc>
          <w:tcPr>
            <w:tcW w:w="1917" w:type="dxa"/>
            <w:shd w:val="clear" w:color="auto" w:fill="auto"/>
          </w:tcPr>
          <w:p w14:paraId="06491A49" w14:textId="77C8B7E2" w:rsidR="0035359B" w:rsidRPr="00147A8F" w:rsidRDefault="006B33E1" w:rsidP="00F41647">
            <w:pPr>
              <w:jc w:val="center"/>
            </w:pPr>
            <w:r>
              <w:t>18.8</w:t>
            </w:r>
          </w:p>
        </w:tc>
        <w:tc>
          <w:tcPr>
            <w:tcW w:w="2585" w:type="dxa"/>
            <w:shd w:val="clear" w:color="auto" w:fill="auto"/>
          </w:tcPr>
          <w:p w14:paraId="3D82048A" w14:textId="23EB6B36" w:rsidR="0035359B" w:rsidRPr="00147A8F" w:rsidRDefault="006B33E1" w:rsidP="00F41647">
            <w:pPr>
              <w:jc w:val="center"/>
            </w:pPr>
            <w:r>
              <w:t>25</w:t>
            </w:r>
          </w:p>
        </w:tc>
      </w:tr>
    </w:tbl>
    <w:p w14:paraId="315FB491" w14:textId="6C00DE6F" w:rsidR="0035359B" w:rsidRPr="00147A8F" w:rsidRDefault="0035359B" w:rsidP="0035359B"/>
    <w:p w14:paraId="3F9EE256" w14:textId="42671895" w:rsidR="0035359B" w:rsidRPr="00147A8F" w:rsidRDefault="0035359B" w:rsidP="0035359B"/>
    <w:p w14:paraId="4D5DD7E8" w14:textId="217AF1A0" w:rsidR="0035359B" w:rsidRPr="00147A8F" w:rsidRDefault="0035359B" w:rsidP="0035359B">
      <w:pPr>
        <w:rPr>
          <w:b/>
        </w:rPr>
      </w:pPr>
      <w:r w:rsidRPr="00147A8F">
        <w:rPr>
          <w:b/>
        </w:rPr>
        <w:t>Model Calculations:</w:t>
      </w:r>
    </w:p>
    <w:p w14:paraId="2430B0E1" w14:textId="7DC6252C" w:rsidR="0035359B" w:rsidRDefault="0035359B" w:rsidP="0035359B">
      <w:pPr>
        <w:rPr>
          <w:b/>
        </w:rPr>
      </w:pPr>
    </w:p>
    <w:p w14:paraId="7AFE7A28" w14:textId="04945175" w:rsidR="0035359B" w:rsidRDefault="00CB3665" w:rsidP="0035359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72D898EF" wp14:editId="6D51D657">
            <wp:simplePos x="0" y="0"/>
            <wp:positionH relativeFrom="margin">
              <wp:posOffset>28575</wp:posOffset>
            </wp:positionH>
            <wp:positionV relativeFrom="paragraph">
              <wp:posOffset>12065</wp:posOffset>
            </wp:positionV>
            <wp:extent cx="3095625" cy="3779599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779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A1493E" w14:textId="2092A0CD" w:rsidR="0035359B" w:rsidRDefault="0035359B" w:rsidP="0035359B">
      <w:pPr>
        <w:rPr>
          <w:b/>
        </w:rPr>
      </w:pPr>
    </w:p>
    <w:p w14:paraId="39839AFA" w14:textId="32FF936A" w:rsidR="0035359B" w:rsidRDefault="0035359B" w:rsidP="0035359B">
      <w:pPr>
        <w:rPr>
          <w:b/>
        </w:rPr>
      </w:pPr>
    </w:p>
    <w:p w14:paraId="08DD3F4B" w14:textId="38B8CB08" w:rsidR="0035359B" w:rsidRDefault="0035359B" w:rsidP="0035359B">
      <w:pPr>
        <w:rPr>
          <w:b/>
        </w:rPr>
      </w:pPr>
    </w:p>
    <w:p w14:paraId="2AD1C4E3" w14:textId="2C534458" w:rsidR="0035359B" w:rsidRDefault="0035359B" w:rsidP="0035359B">
      <w:pPr>
        <w:rPr>
          <w:b/>
        </w:rPr>
      </w:pPr>
    </w:p>
    <w:p w14:paraId="4C7B0B7C" w14:textId="543818A6" w:rsidR="0035359B" w:rsidRDefault="0035359B" w:rsidP="0035359B">
      <w:pPr>
        <w:rPr>
          <w:b/>
        </w:rPr>
      </w:pPr>
    </w:p>
    <w:p w14:paraId="277477C7" w14:textId="397E8417" w:rsidR="0035359B" w:rsidRDefault="0035359B" w:rsidP="0035359B">
      <w:pPr>
        <w:rPr>
          <w:b/>
        </w:rPr>
      </w:pPr>
    </w:p>
    <w:p w14:paraId="3A23DE11" w14:textId="37112BFD" w:rsidR="0035359B" w:rsidRDefault="0035359B" w:rsidP="0035359B">
      <w:pPr>
        <w:rPr>
          <w:b/>
        </w:rPr>
      </w:pPr>
    </w:p>
    <w:p w14:paraId="0D0B04AD" w14:textId="14A5B9BE" w:rsidR="0035359B" w:rsidRDefault="0035359B" w:rsidP="0035359B">
      <w:pPr>
        <w:rPr>
          <w:b/>
        </w:rPr>
      </w:pPr>
    </w:p>
    <w:p w14:paraId="7ABF13CC" w14:textId="77777777" w:rsidR="0035359B" w:rsidRDefault="0035359B" w:rsidP="0035359B">
      <w:pPr>
        <w:rPr>
          <w:b/>
        </w:rPr>
      </w:pPr>
    </w:p>
    <w:p w14:paraId="0F6766BC" w14:textId="77777777" w:rsidR="0035359B" w:rsidRDefault="0035359B" w:rsidP="0035359B">
      <w:pPr>
        <w:rPr>
          <w:b/>
        </w:rPr>
      </w:pPr>
    </w:p>
    <w:p w14:paraId="0CDCE3E3" w14:textId="77777777" w:rsidR="0035359B" w:rsidRDefault="0035359B" w:rsidP="0035359B">
      <w:pPr>
        <w:rPr>
          <w:b/>
        </w:rPr>
      </w:pPr>
    </w:p>
    <w:p w14:paraId="111F27AD" w14:textId="77777777" w:rsidR="0035359B" w:rsidRDefault="0035359B" w:rsidP="0035359B">
      <w:pPr>
        <w:rPr>
          <w:b/>
        </w:rPr>
      </w:pPr>
    </w:p>
    <w:p w14:paraId="7341D1C4" w14:textId="77777777" w:rsidR="0035359B" w:rsidRDefault="0035359B" w:rsidP="0035359B">
      <w:pPr>
        <w:rPr>
          <w:b/>
        </w:rPr>
      </w:pPr>
    </w:p>
    <w:p w14:paraId="3F1935B4" w14:textId="77777777" w:rsidR="0035359B" w:rsidRDefault="0035359B" w:rsidP="0035359B">
      <w:pPr>
        <w:rPr>
          <w:b/>
        </w:rPr>
      </w:pPr>
    </w:p>
    <w:p w14:paraId="452E0AA4" w14:textId="77777777" w:rsidR="0035359B" w:rsidRDefault="0035359B" w:rsidP="0035359B">
      <w:pPr>
        <w:rPr>
          <w:b/>
        </w:rPr>
      </w:pPr>
    </w:p>
    <w:p w14:paraId="125AFDAA" w14:textId="77777777" w:rsidR="0035359B" w:rsidRDefault="0035359B" w:rsidP="0035359B">
      <w:pPr>
        <w:rPr>
          <w:b/>
        </w:rPr>
      </w:pPr>
    </w:p>
    <w:p w14:paraId="47C20C31" w14:textId="77777777" w:rsidR="0035359B" w:rsidRDefault="0035359B" w:rsidP="0035359B">
      <w:pPr>
        <w:rPr>
          <w:b/>
        </w:rPr>
      </w:pPr>
    </w:p>
    <w:p w14:paraId="003A2147" w14:textId="42FC725D" w:rsidR="0035359B" w:rsidRDefault="0035359B" w:rsidP="0035359B">
      <w:pPr>
        <w:rPr>
          <w:b/>
        </w:rPr>
      </w:pPr>
      <w:r>
        <w:rPr>
          <w:b/>
        </w:rPr>
        <w:lastRenderedPageBreak/>
        <w:t>e- Circuit Simulation outputs:</w:t>
      </w:r>
    </w:p>
    <w:p w14:paraId="69BC4382" w14:textId="3741A8CA" w:rsidR="00596E7A" w:rsidRDefault="00596E7A" w:rsidP="0035359B">
      <w:pPr>
        <w:rPr>
          <w:b/>
        </w:rPr>
      </w:pPr>
      <w:r>
        <w:rPr>
          <w:b/>
        </w:rPr>
        <w:t>KCL</w:t>
      </w:r>
    </w:p>
    <w:p w14:paraId="0FC17E77" w14:textId="5A4E8FA8" w:rsidR="0035359B" w:rsidRPr="00147A8F" w:rsidRDefault="003D5446" w:rsidP="0035359B">
      <w:pPr>
        <w:rPr>
          <w:b/>
        </w:rPr>
      </w:pPr>
      <w:r>
        <w:rPr>
          <w:b/>
        </w:rPr>
        <w:tab/>
      </w:r>
    </w:p>
    <w:p w14:paraId="0D1D4EDC" w14:textId="6CF50E6B" w:rsidR="0035359B" w:rsidRDefault="00596E7A" w:rsidP="0035359B">
      <w:pPr>
        <w:rPr>
          <w:b/>
        </w:rPr>
      </w:pPr>
      <w:r w:rsidRPr="00596E7A">
        <w:rPr>
          <w:b/>
          <w:noProof/>
        </w:rPr>
        <w:drawing>
          <wp:inline distT="0" distB="0" distL="0" distR="0" wp14:anchorId="07CBBA82" wp14:editId="2655C1E7">
            <wp:extent cx="5731510" cy="36937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71230" w14:textId="2BC183E5" w:rsidR="00596E7A" w:rsidRDefault="00596E7A" w:rsidP="0035359B">
      <w:pPr>
        <w:rPr>
          <w:b/>
        </w:rPr>
      </w:pPr>
    </w:p>
    <w:p w14:paraId="39EDB478" w14:textId="197CAF91" w:rsidR="00596E7A" w:rsidRDefault="00596E7A" w:rsidP="0035359B">
      <w:pPr>
        <w:rPr>
          <w:b/>
        </w:rPr>
      </w:pPr>
      <w:r>
        <w:rPr>
          <w:b/>
        </w:rPr>
        <w:t>KVL</w:t>
      </w:r>
    </w:p>
    <w:p w14:paraId="5F6802F3" w14:textId="39D00966" w:rsidR="006B33E1" w:rsidRPr="00147A8F" w:rsidRDefault="006B33E1" w:rsidP="0035359B">
      <w:pPr>
        <w:rPr>
          <w:b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21CB84C3" wp14:editId="023C7EE4">
            <wp:extent cx="3527425" cy="23282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49" t="19630" r="25382" b="9259"/>
                    <a:stretch/>
                  </pic:blipFill>
                  <pic:spPr bwMode="auto">
                    <a:xfrm>
                      <a:off x="0" y="0"/>
                      <a:ext cx="3528807" cy="232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67072B" w14:textId="49EB3A49" w:rsidR="0035359B" w:rsidRDefault="0035359B" w:rsidP="0035359B">
      <w:pPr>
        <w:spacing w:before="120" w:after="120"/>
        <w:rPr>
          <w:b/>
          <w:sz w:val="28"/>
          <w:szCs w:val="28"/>
        </w:rPr>
      </w:pPr>
      <w:r w:rsidRPr="00147A8F">
        <w:rPr>
          <w:b/>
        </w:rPr>
        <w:t>Result</w:t>
      </w:r>
      <w:r w:rsidRPr="00147A8F">
        <w:rPr>
          <w:b/>
          <w:sz w:val="28"/>
          <w:szCs w:val="28"/>
        </w:rPr>
        <w:t>:</w:t>
      </w:r>
    </w:p>
    <w:p w14:paraId="6027D7C9" w14:textId="6EA15CA5" w:rsidR="00CB2623" w:rsidRPr="00147A8F" w:rsidRDefault="00CB2623" w:rsidP="0035359B">
      <w:pPr>
        <w:spacing w:before="120" w:after="120"/>
        <w:rPr>
          <w:b/>
          <w:sz w:val="28"/>
          <w:szCs w:val="28"/>
        </w:rPr>
      </w:pPr>
      <w:r>
        <w:t>V</w:t>
      </w:r>
      <w:r w:rsidRPr="00147A8F">
        <w:t>erif</w:t>
      </w:r>
      <w:r>
        <w:t>ied</w:t>
      </w:r>
      <w:r w:rsidRPr="00147A8F">
        <w:t xml:space="preserve"> Kirchhoff’s current law and Kirchhoff’s voltage law for the given circuit</w:t>
      </w:r>
    </w:p>
    <w:p w14:paraId="638ACDC4" w14:textId="77777777" w:rsidR="0035359B" w:rsidRPr="00147A8F" w:rsidRDefault="0035359B" w:rsidP="0035359B">
      <w:pPr>
        <w:jc w:val="center"/>
        <w:rPr>
          <w:b/>
        </w:rPr>
      </w:pPr>
      <w:r w:rsidRPr="00147A8F">
        <w:br w:type="page"/>
      </w:r>
      <w:r w:rsidRPr="00147A8F">
        <w:rPr>
          <w:b/>
        </w:rPr>
        <w:lastRenderedPageBreak/>
        <w:t>POST LAB QUESTIONS</w:t>
      </w:r>
    </w:p>
    <w:p w14:paraId="5F04CD8A" w14:textId="77777777" w:rsidR="0035359B" w:rsidRPr="00147A8F" w:rsidRDefault="0035359B" w:rsidP="0035359B">
      <w:pPr>
        <w:jc w:val="both"/>
        <w:rPr>
          <w:b/>
        </w:rPr>
      </w:pPr>
    </w:p>
    <w:p w14:paraId="7A67D401" w14:textId="7F89B37C" w:rsidR="0035359B" w:rsidRDefault="0035359B" w:rsidP="0035359B">
      <w:pPr>
        <w:pStyle w:val="ListParagraph"/>
        <w:numPr>
          <w:ilvl w:val="0"/>
          <w:numId w:val="4"/>
        </w:numPr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Define resistance</w:t>
      </w:r>
      <w:r w:rsidRPr="00E7303A">
        <w:rPr>
          <w:b/>
        </w:rPr>
        <w:t>.</w:t>
      </w:r>
    </w:p>
    <w:p w14:paraId="60B791E8" w14:textId="7A2638D9" w:rsidR="00EC258B" w:rsidRPr="00EC258B" w:rsidRDefault="00EC258B" w:rsidP="00EC258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 w:rsidRPr="00EC258B">
        <w:rPr>
          <w:b/>
        </w:rPr>
        <w:t>Resistance is a measure of the opposition to current flow in an electrical circuit</w:t>
      </w:r>
      <w:r>
        <w:rPr>
          <w:b/>
        </w:rPr>
        <w:t>.</w:t>
      </w:r>
    </w:p>
    <w:p w14:paraId="7EFEA55C" w14:textId="38420340" w:rsidR="0035359B" w:rsidRDefault="0035359B" w:rsidP="00EC258B">
      <w:pPr>
        <w:pStyle w:val="ListParagraph"/>
        <w:numPr>
          <w:ilvl w:val="0"/>
          <w:numId w:val="4"/>
        </w:numPr>
        <w:tabs>
          <w:tab w:val="left" w:pos="1020"/>
        </w:tabs>
        <w:spacing w:after="200" w:line="276" w:lineRule="auto"/>
        <w:rPr>
          <w:b/>
        </w:rPr>
      </w:pPr>
      <w:r w:rsidRPr="00E7303A">
        <w:rPr>
          <w:b/>
        </w:rPr>
        <w:t>Express the limitations of Ohm’s law?</w:t>
      </w:r>
    </w:p>
    <w:p w14:paraId="578387DD" w14:textId="1C421017" w:rsidR="00EC258B" w:rsidRPr="00EC258B" w:rsidRDefault="00AF7189" w:rsidP="00EC258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The limitation of ohm’s law is that it is only applicable if  constant temperature is maintained in a circuit.</w:t>
      </w:r>
    </w:p>
    <w:p w14:paraId="27FA3253" w14:textId="5AF5DB7C" w:rsidR="0035359B" w:rsidRDefault="0035359B" w:rsidP="00AF7189">
      <w:pPr>
        <w:pStyle w:val="ListParagraph"/>
        <w:numPr>
          <w:ilvl w:val="0"/>
          <w:numId w:val="4"/>
        </w:numPr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What is the unit for V, I, R, L and C</w:t>
      </w:r>
      <w:r w:rsidRPr="004833A0">
        <w:rPr>
          <w:b/>
        </w:rPr>
        <w:t>?</w:t>
      </w:r>
    </w:p>
    <w:p w14:paraId="24F2036F" w14:textId="1AB6CE24" w:rsidR="00AF7189" w:rsidRDefault="00AF7189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V:</w:t>
      </w:r>
      <w:r w:rsidR="00620263">
        <w:rPr>
          <w:b/>
        </w:rPr>
        <w:t xml:space="preserve"> </w:t>
      </w:r>
      <w:r>
        <w:rPr>
          <w:b/>
        </w:rPr>
        <w:t xml:space="preserve">- It stands </w:t>
      </w:r>
      <w:r w:rsidR="00620263">
        <w:rPr>
          <w:b/>
        </w:rPr>
        <w:t xml:space="preserve">for </w:t>
      </w:r>
      <w:r>
        <w:rPr>
          <w:b/>
        </w:rPr>
        <w:t>Voltage. Its S.I. unit is “Volts”</w:t>
      </w:r>
      <w:r w:rsidR="00620263">
        <w:rPr>
          <w:b/>
        </w:rPr>
        <w:t>.</w:t>
      </w:r>
    </w:p>
    <w:p w14:paraId="3ADA09C8" w14:textId="29617449" w:rsidR="00AF7189" w:rsidRDefault="00AF7189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I:</w:t>
      </w:r>
      <w:r w:rsidR="00620263">
        <w:rPr>
          <w:b/>
        </w:rPr>
        <w:t xml:space="preserve"> </w:t>
      </w:r>
      <w:r>
        <w:rPr>
          <w:b/>
        </w:rPr>
        <w:t>-</w:t>
      </w:r>
      <w:r w:rsidR="00620263">
        <w:rPr>
          <w:b/>
        </w:rPr>
        <w:t xml:space="preserve"> </w:t>
      </w:r>
      <w:r w:rsidR="00547A65">
        <w:rPr>
          <w:b/>
        </w:rPr>
        <w:t xml:space="preserve">It stands </w:t>
      </w:r>
      <w:r w:rsidR="00620263">
        <w:rPr>
          <w:b/>
        </w:rPr>
        <w:t>for Current. Its S.I. unit is “Ampere”.</w:t>
      </w:r>
    </w:p>
    <w:p w14:paraId="45CDC21F" w14:textId="77777777" w:rsidR="00620263" w:rsidRDefault="00620263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R: -</w:t>
      </w:r>
      <w:r w:rsidRPr="00620263">
        <w:rPr>
          <w:b/>
        </w:rPr>
        <w:t xml:space="preserve"> </w:t>
      </w:r>
      <w:r>
        <w:rPr>
          <w:b/>
        </w:rPr>
        <w:t>It stands for Resistor. Its S.I. unit is “Ohm”.</w:t>
      </w:r>
    </w:p>
    <w:p w14:paraId="1022CB99" w14:textId="780C43E3" w:rsidR="00620263" w:rsidRDefault="00620263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L: -</w:t>
      </w:r>
      <w:r w:rsidRPr="00620263">
        <w:rPr>
          <w:b/>
        </w:rPr>
        <w:t xml:space="preserve"> </w:t>
      </w:r>
      <w:r>
        <w:rPr>
          <w:b/>
        </w:rPr>
        <w:t xml:space="preserve">It stands for </w:t>
      </w:r>
      <w:r w:rsidR="00DA0279">
        <w:rPr>
          <w:b/>
        </w:rPr>
        <w:t>Inductor</w:t>
      </w:r>
      <w:r>
        <w:rPr>
          <w:b/>
        </w:rPr>
        <w:t>. Its S.I. unit is “</w:t>
      </w:r>
      <w:r w:rsidR="00DA0279">
        <w:rPr>
          <w:b/>
        </w:rPr>
        <w:t>henry</w:t>
      </w:r>
      <w:r>
        <w:rPr>
          <w:b/>
        </w:rPr>
        <w:t>”</w:t>
      </w:r>
      <w:r w:rsidR="00DA0279">
        <w:rPr>
          <w:b/>
        </w:rPr>
        <w:t>.</w:t>
      </w:r>
    </w:p>
    <w:p w14:paraId="1DAE3243" w14:textId="50B54972" w:rsidR="00DA0279" w:rsidRDefault="00DA0279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C: -It stands for charge. Its S.I. unit is “columb”.</w:t>
      </w:r>
    </w:p>
    <w:p w14:paraId="09955261" w14:textId="4A37E2EE" w:rsidR="00DA0279" w:rsidRPr="00AF7189" w:rsidRDefault="00DA0279" w:rsidP="00AF7189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C: -It stands for capacitor. Its S.I unit is  “</w:t>
      </w:r>
      <w:r w:rsidR="00CE074F" w:rsidRPr="00CE074F">
        <w:rPr>
          <w:b/>
        </w:rPr>
        <w:t>farad</w:t>
      </w:r>
      <w:r>
        <w:rPr>
          <w:b/>
        </w:rPr>
        <w:t xml:space="preserve">”  </w:t>
      </w:r>
    </w:p>
    <w:p w14:paraId="1E2A2250" w14:textId="77777777" w:rsidR="00CE074F" w:rsidRDefault="00CE074F" w:rsidP="00CE074F">
      <w:pPr>
        <w:pStyle w:val="ListParagraph"/>
        <w:numPr>
          <w:ilvl w:val="0"/>
          <w:numId w:val="4"/>
        </w:numPr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Compare</w:t>
      </w:r>
      <w:r w:rsidRPr="004833A0">
        <w:rPr>
          <w:b/>
        </w:rPr>
        <w:t xml:space="preserve"> ser</w:t>
      </w:r>
      <w:r>
        <w:rPr>
          <w:b/>
        </w:rPr>
        <w:t xml:space="preserve">ies and parallel circuit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3945"/>
      </w:tblGrid>
      <w:tr w:rsidR="00CE074F" w:rsidRPr="00CE074F" w14:paraId="355BFDA8" w14:textId="77777777" w:rsidTr="00CE074F">
        <w:tc>
          <w:tcPr>
            <w:tcW w:w="0" w:type="auto"/>
            <w:hideMark/>
          </w:tcPr>
          <w:p w14:paraId="7A822279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b/>
                <w:bCs/>
                <w:color w:val="000000" w:themeColor="text1"/>
                <w:lang w:val="en-IN" w:eastAsia="en-IN"/>
              </w:rPr>
              <w:t>Series</w:t>
            </w:r>
          </w:p>
        </w:tc>
        <w:tc>
          <w:tcPr>
            <w:tcW w:w="0" w:type="auto"/>
            <w:hideMark/>
          </w:tcPr>
          <w:p w14:paraId="6D7179D6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b/>
                <w:bCs/>
                <w:color w:val="000000" w:themeColor="text1"/>
                <w:lang w:val="en-IN" w:eastAsia="en-IN"/>
              </w:rPr>
              <w:t>Parallel</w:t>
            </w:r>
          </w:p>
        </w:tc>
      </w:tr>
      <w:tr w:rsidR="00CE074F" w:rsidRPr="00CE074F" w14:paraId="2D2BFF13" w14:textId="77777777" w:rsidTr="00CE074F">
        <w:tc>
          <w:tcPr>
            <w:tcW w:w="0" w:type="auto"/>
            <w:hideMark/>
          </w:tcPr>
          <w:p w14:paraId="251ED3B3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The same amount of current flows through all the components</w:t>
            </w:r>
          </w:p>
        </w:tc>
        <w:tc>
          <w:tcPr>
            <w:tcW w:w="0" w:type="auto"/>
            <w:hideMark/>
          </w:tcPr>
          <w:p w14:paraId="2AAC4050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The current flowing through each component combines to form the current flow through the source.</w:t>
            </w:r>
          </w:p>
        </w:tc>
      </w:tr>
      <w:tr w:rsidR="00CE074F" w:rsidRPr="00CE074F" w14:paraId="458785A2" w14:textId="77777777" w:rsidTr="00CE074F">
        <w:tc>
          <w:tcPr>
            <w:tcW w:w="0" w:type="auto"/>
            <w:hideMark/>
          </w:tcPr>
          <w:p w14:paraId="0BE556B8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In an electrical circuit, components are arranged in a line</w:t>
            </w:r>
          </w:p>
        </w:tc>
        <w:tc>
          <w:tcPr>
            <w:tcW w:w="0" w:type="auto"/>
            <w:hideMark/>
          </w:tcPr>
          <w:p w14:paraId="783C8A03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In an electrical circuit, components are arranged parallel to each other</w:t>
            </w:r>
          </w:p>
        </w:tc>
      </w:tr>
      <w:tr w:rsidR="00CE074F" w:rsidRPr="00CE074F" w14:paraId="5A86179E" w14:textId="77777777" w:rsidTr="00CE074F">
        <w:tc>
          <w:tcPr>
            <w:tcW w:w="0" w:type="auto"/>
            <w:hideMark/>
          </w:tcPr>
          <w:p w14:paraId="7B1E6B18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When resistors are put in a series circuit, the voltage across each resistor is different even though the current flow is the same through all of them.</w:t>
            </w:r>
          </w:p>
        </w:tc>
        <w:tc>
          <w:tcPr>
            <w:tcW w:w="0" w:type="auto"/>
            <w:hideMark/>
          </w:tcPr>
          <w:p w14:paraId="58FF705A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When resistors are put in a parallel circuit, the voltage across each of the resistors is the same. Even the polarities are the same</w:t>
            </w:r>
          </w:p>
        </w:tc>
      </w:tr>
      <w:tr w:rsidR="00CE074F" w:rsidRPr="00CE074F" w14:paraId="0EC8D283" w14:textId="77777777" w:rsidTr="00CE074F">
        <w:tc>
          <w:tcPr>
            <w:tcW w:w="0" w:type="auto"/>
            <w:hideMark/>
          </w:tcPr>
          <w:p w14:paraId="6544E9F4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If one component breaks down, the whole circuit will burn out.</w:t>
            </w:r>
          </w:p>
        </w:tc>
        <w:tc>
          <w:tcPr>
            <w:tcW w:w="0" w:type="auto"/>
            <w:hideMark/>
          </w:tcPr>
          <w:p w14:paraId="1FD02284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Other components will function even if one component breaks down, each has its own independent circuit</w:t>
            </w:r>
          </w:p>
        </w:tc>
      </w:tr>
      <w:tr w:rsidR="00CE074F" w:rsidRPr="00CE074F" w14:paraId="17E11ED8" w14:textId="77777777" w:rsidTr="00CE074F">
        <w:tc>
          <w:tcPr>
            <w:tcW w:w="0" w:type="auto"/>
            <w:hideMark/>
          </w:tcPr>
          <w:p w14:paraId="494093AD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If Vt is the total voltage then it is equal to V1+V2+V3</w:t>
            </w:r>
          </w:p>
        </w:tc>
        <w:tc>
          <w:tcPr>
            <w:tcW w:w="0" w:type="auto"/>
            <w:hideMark/>
          </w:tcPr>
          <w:p w14:paraId="4D6E3481" w14:textId="77777777" w:rsidR="00CE074F" w:rsidRPr="00CE074F" w:rsidRDefault="00CE074F" w:rsidP="00CE074F">
            <w:pPr>
              <w:jc w:val="center"/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</w:pPr>
            <w:r w:rsidRPr="00CE074F">
              <w:rPr>
                <w:rFonts w:ascii="Bahnschrift SemiBold SemiConden" w:hAnsi="Bahnschrift SemiBold SemiConden"/>
                <w:color w:val="000000" w:themeColor="text1"/>
                <w:lang w:val="en-IN" w:eastAsia="en-IN"/>
              </w:rPr>
              <w:t>If Vt is the total voltage then it is equal to V1=V2=V3</w:t>
            </w:r>
          </w:p>
        </w:tc>
      </w:tr>
    </w:tbl>
    <w:p w14:paraId="7D2147C3" w14:textId="77777777" w:rsidR="0035359B" w:rsidRPr="00CE074F" w:rsidRDefault="0035359B" w:rsidP="00CE074F">
      <w:pPr>
        <w:tabs>
          <w:tab w:val="left" w:pos="1020"/>
        </w:tabs>
        <w:spacing w:after="200" w:line="276" w:lineRule="auto"/>
        <w:rPr>
          <w:b/>
        </w:rPr>
      </w:pPr>
    </w:p>
    <w:p w14:paraId="00CAEC4B" w14:textId="50F09A3C" w:rsidR="0035359B" w:rsidRDefault="0035359B" w:rsidP="0035359B">
      <w:pPr>
        <w:pStyle w:val="ListParagraph"/>
        <w:numPr>
          <w:ilvl w:val="0"/>
          <w:numId w:val="4"/>
        </w:numPr>
        <w:tabs>
          <w:tab w:val="left" w:pos="1020"/>
        </w:tabs>
        <w:spacing w:after="200" w:line="276" w:lineRule="auto"/>
        <w:rPr>
          <w:b/>
        </w:rPr>
      </w:pPr>
      <w:r w:rsidRPr="00E7303A">
        <w:rPr>
          <w:b/>
        </w:rPr>
        <w:t xml:space="preserve">What is the difference between series and </w:t>
      </w:r>
      <w:bookmarkStart w:id="0" w:name="_Hlk98416330"/>
      <w:r w:rsidRPr="00E7303A">
        <w:rPr>
          <w:b/>
        </w:rPr>
        <w:t>parallel connection of batteries</w:t>
      </w:r>
      <w:bookmarkEnd w:id="0"/>
      <w:r w:rsidRPr="00E7303A">
        <w:rPr>
          <w:b/>
        </w:rPr>
        <w:t>?</w:t>
      </w:r>
    </w:p>
    <w:p w14:paraId="3959D148" w14:textId="513BDDCF" w:rsidR="00C967DB" w:rsidRDefault="00C967DB" w:rsidP="00C967D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t>SERIES CONNECTION OF BATTERIES</w:t>
      </w:r>
    </w:p>
    <w:p w14:paraId="00B93947" w14:textId="202C4D0A" w:rsidR="00C967DB" w:rsidRDefault="00C967DB" w:rsidP="00C967D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 w:rsidRPr="00C967DB">
        <w:rPr>
          <w:b/>
        </w:rPr>
        <w:t>A set of batteries are said to be connected in series when the positive terminal of one cell is connected to the negative terminal of the succeeding cell.</w:t>
      </w:r>
      <w:r w:rsidRPr="00C967DB">
        <w:t xml:space="preserve"> </w:t>
      </w:r>
      <w:r w:rsidRPr="00C967DB">
        <w:rPr>
          <w:b/>
        </w:rPr>
        <w:t>The overall emf of the battery is the algebraic sum of all individual cells connected in series</w:t>
      </w:r>
      <w:r>
        <w:rPr>
          <w:b/>
        </w:rPr>
        <w:t>.</w:t>
      </w:r>
    </w:p>
    <w:p w14:paraId="5E943FAA" w14:textId="08D73D84" w:rsidR="00C967DB" w:rsidRDefault="00C967DB" w:rsidP="00C967D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>
        <w:rPr>
          <w:b/>
        </w:rPr>
        <w:lastRenderedPageBreak/>
        <w:t>PARALLELL CONNECTION OF BATTERIES</w:t>
      </w:r>
    </w:p>
    <w:p w14:paraId="445FB01E" w14:textId="0A47914E" w:rsidR="00C967DB" w:rsidRDefault="00C967DB" w:rsidP="00C967DB">
      <w:pPr>
        <w:pStyle w:val="ListParagraph"/>
        <w:tabs>
          <w:tab w:val="left" w:pos="1020"/>
        </w:tabs>
        <w:spacing w:after="200" w:line="276" w:lineRule="auto"/>
        <w:rPr>
          <w:b/>
        </w:rPr>
      </w:pPr>
      <w:r w:rsidRPr="00C967DB">
        <w:rPr>
          <w:b/>
        </w:rPr>
        <w:t>A set of batteries are said to be connected in parallel when the positive terminals are connected in a battery, and similarly, negative terminals of these cells are connected. These combinations are referred to as parallel batteries</w:t>
      </w:r>
      <w:r>
        <w:rPr>
          <w:b/>
        </w:rPr>
        <w:t>.</w:t>
      </w:r>
      <w:r w:rsidRPr="00C967DB">
        <w:t xml:space="preserve"> </w:t>
      </w:r>
      <w:r w:rsidRPr="00C967DB">
        <w:rPr>
          <w:b/>
        </w:rPr>
        <w:t>If the emf of each cell is identical, then the emf of the battery combined by n numbers of cells connected in parallel is equal to the emf of each cell.</w:t>
      </w:r>
    </w:p>
    <w:p w14:paraId="66EDF0CD" w14:textId="77777777" w:rsidR="00C967DB" w:rsidRPr="00E7303A" w:rsidRDefault="00C967DB" w:rsidP="00C967DB">
      <w:pPr>
        <w:pStyle w:val="ListParagraph"/>
        <w:tabs>
          <w:tab w:val="left" w:pos="1020"/>
        </w:tabs>
        <w:spacing w:after="200" w:line="276" w:lineRule="auto"/>
        <w:rPr>
          <w:b/>
        </w:rPr>
      </w:pPr>
    </w:p>
    <w:p w14:paraId="03D7B4D1" w14:textId="77777777" w:rsidR="0035359B" w:rsidRPr="00147A8F" w:rsidRDefault="0035359B" w:rsidP="0035359B">
      <w:pPr>
        <w:spacing w:line="360" w:lineRule="auto"/>
        <w:jc w:val="center"/>
      </w:pPr>
    </w:p>
    <w:p w14:paraId="054078EB" w14:textId="77777777" w:rsidR="0035359B" w:rsidRPr="00147A8F" w:rsidRDefault="0035359B" w:rsidP="0035359B">
      <w:pPr>
        <w:spacing w:line="360" w:lineRule="auto"/>
        <w:jc w:val="center"/>
      </w:pPr>
    </w:p>
    <w:p w14:paraId="156B76D2" w14:textId="77777777" w:rsidR="0035359B" w:rsidRPr="00147A8F" w:rsidRDefault="0035359B" w:rsidP="0035359B">
      <w:pPr>
        <w:spacing w:line="360" w:lineRule="auto"/>
        <w:jc w:val="center"/>
      </w:pPr>
    </w:p>
    <w:p w14:paraId="56BA0745" w14:textId="77777777" w:rsidR="0035359B" w:rsidRDefault="0035359B" w:rsidP="0035359B">
      <w:pPr>
        <w:spacing w:line="360" w:lineRule="auto"/>
        <w:jc w:val="center"/>
      </w:pPr>
    </w:p>
    <w:p w14:paraId="39B5B430" w14:textId="77777777" w:rsidR="0035359B" w:rsidRDefault="0035359B" w:rsidP="0035359B">
      <w:pPr>
        <w:spacing w:line="360" w:lineRule="auto"/>
        <w:jc w:val="center"/>
      </w:pPr>
    </w:p>
    <w:p w14:paraId="0ACE7247" w14:textId="77777777" w:rsidR="0035359B" w:rsidRDefault="0035359B" w:rsidP="0035359B">
      <w:pPr>
        <w:spacing w:line="360" w:lineRule="auto"/>
        <w:jc w:val="center"/>
      </w:pPr>
    </w:p>
    <w:p w14:paraId="2D02C34B" w14:textId="77777777" w:rsidR="0051456B" w:rsidRDefault="0051456B"/>
    <w:sectPr w:rsidR="00514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E39E6" w14:textId="77777777" w:rsidR="0059561B" w:rsidRDefault="0059561B" w:rsidP="00F2658E">
      <w:r>
        <w:separator/>
      </w:r>
    </w:p>
  </w:endnote>
  <w:endnote w:type="continuationSeparator" w:id="0">
    <w:p w14:paraId="67A79762" w14:textId="77777777" w:rsidR="0059561B" w:rsidRDefault="0059561B" w:rsidP="00F26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3CF0D" w14:textId="77777777" w:rsidR="0059561B" w:rsidRDefault="0059561B" w:rsidP="00F2658E">
      <w:r>
        <w:separator/>
      </w:r>
    </w:p>
  </w:footnote>
  <w:footnote w:type="continuationSeparator" w:id="0">
    <w:p w14:paraId="2382D99A" w14:textId="77777777" w:rsidR="0059561B" w:rsidRDefault="0059561B" w:rsidP="00F26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D2E5D"/>
    <w:multiLevelType w:val="hybridMultilevel"/>
    <w:tmpl w:val="49B2A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223FE"/>
    <w:multiLevelType w:val="hybridMultilevel"/>
    <w:tmpl w:val="DFB47AC2"/>
    <w:lvl w:ilvl="0" w:tplc="B2F0269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09B19A4"/>
    <w:multiLevelType w:val="hybridMultilevel"/>
    <w:tmpl w:val="E110B880"/>
    <w:lvl w:ilvl="0" w:tplc="90B88F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5830DC"/>
    <w:multiLevelType w:val="hybridMultilevel"/>
    <w:tmpl w:val="CA2448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LAwNjM2NDQyMTBW0lEKTi0uzszPAykwrAUAtjHO5SwAAAA="/>
  </w:docVars>
  <w:rsids>
    <w:rsidRoot w:val="0035359B"/>
    <w:rsid w:val="00215AEF"/>
    <w:rsid w:val="003176BF"/>
    <w:rsid w:val="0035359B"/>
    <w:rsid w:val="003D5446"/>
    <w:rsid w:val="0051456B"/>
    <w:rsid w:val="00547A65"/>
    <w:rsid w:val="0059561B"/>
    <w:rsid w:val="00596E7A"/>
    <w:rsid w:val="00620263"/>
    <w:rsid w:val="00646A8A"/>
    <w:rsid w:val="006B33E1"/>
    <w:rsid w:val="008877CC"/>
    <w:rsid w:val="00AF7189"/>
    <w:rsid w:val="00B625ED"/>
    <w:rsid w:val="00C91899"/>
    <w:rsid w:val="00C967DB"/>
    <w:rsid w:val="00CB2623"/>
    <w:rsid w:val="00CB3665"/>
    <w:rsid w:val="00CE074F"/>
    <w:rsid w:val="00DA0279"/>
    <w:rsid w:val="00E55B52"/>
    <w:rsid w:val="00EC258B"/>
    <w:rsid w:val="00F2658E"/>
    <w:rsid w:val="00FB2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93C3B"/>
  <w15:chartTrackingRefBased/>
  <w15:docId w15:val="{9752C7F7-548A-467B-890B-D62A01A5A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359B"/>
    <w:pPr>
      <w:ind w:left="720"/>
    </w:pPr>
    <w:rPr>
      <w:rFonts w:eastAsia="Calibri"/>
    </w:rPr>
  </w:style>
  <w:style w:type="paragraph" w:styleId="Header">
    <w:name w:val="header"/>
    <w:basedOn w:val="Normal"/>
    <w:link w:val="HeaderChar"/>
    <w:uiPriority w:val="99"/>
    <w:unhideWhenUsed/>
    <w:rsid w:val="00F265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658E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F2658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658E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table" w:styleId="TableGrid">
    <w:name w:val="Table Grid"/>
    <w:basedOn w:val="TableNormal"/>
    <w:uiPriority w:val="39"/>
    <w:rsid w:val="00CE0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E07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8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COT</dc:creator>
  <cp:keywords/>
  <dc:description/>
  <cp:lastModifiedBy>Aniruddha Ponnuri</cp:lastModifiedBy>
  <cp:revision>15</cp:revision>
  <dcterms:created xsi:type="dcterms:W3CDTF">2020-10-01T06:57:00Z</dcterms:created>
  <dcterms:modified xsi:type="dcterms:W3CDTF">2022-03-17T09:04:00Z</dcterms:modified>
</cp:coreProperties>
</file>